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B7EDD5" w14:textId="77777777" w:rsidR="0024142D" w:rsidRPr="00A557C7" w:rsidRDefault="0024142D" w:rsidP="00EE1E87">
      <w:pPr>
        <w:spacing w:line="276" w:lineRule="auto"/>
        <w:jc w:val="center"/>
        <w:rPr>
          <w:rFonts w:ascii="Clara Sans" w:hAnsi="Clara Sans"/>
          <w:b/>
          <w:sz w:val="32"/>
          <w:szCs w:val="32"/>
          <w:lang w:val="en-US"/>
        </w:rPr>
      </w:pPr>
    </w:p>
    <w:p w14:paraId="3FF52972" w14:textId="06AC688D" w:rsidR="00911373" w:rsidRPr="00896195" w:rsidRDefault="0032710E" w:rsidP="00896195">
      <w:pPr>
        <w:spacing w:line="276" w:lineRule="auto"/>
        <w:jc w:val="right"/>
        <w:rPr>
          <w:rFonts w:ascii="Clara Sans" w:hAnsi="Clara Sans"/>
          <w:bCs/>
        </w:rPr>
      </w:pPr>
      <w:r w:rsidRPr="00896195">
        <w:rPr>
          <w:rFonts w:ascii="Clara Sans" w:hAnsi="Clara Sans"/>
          <w:bCs/>
        </w:rPr>
        <w:t>Příloha o</w:t>
      </w:r>
      <w:r w:rsidR="00911373" w:rsidRPr="00896195">
        <w:rPr>
          <w:rFonts w:ascii="Clara Sans" w:hAnsi="Clara Sans"/>
          <w:bCs/>
        </w:rPr>
        <w:t>patření děkan</w:t>
      </w:r>
      <w:r w:rsidR="0038253C" w:rsidRPr="00896195">
        <w:rPr>
          <w:rFonts w:ascii="Clara Sans" w:hAnsi="Clara Sans"/>
          <w:bCs/>
        </w:rPr>
        <w:t>a</w:t>
      </w:r>
      <w:r w:rsidR="00911373" w:rsidRPr="00896195">
        <w:rPr>
          <w:rFonts w:ascii="Clara Sans" w:hAnsi="Clara Sans"/>
          <w:bCs/>
        </w:rPr>
        <w:t xml:space="preserve"> D </w:t>
      </w:r>
      <w:r w:rsidR="009E41CB" w:rsidRPr="00896195">
        <w:rPr>
          <w:rFonts w:ascii="Clara Sans" w:hAnsi="Clara Sans"/>
          <w:bCs/>
        </w:rPr>
        <w:t>128</w:t>
      </w:r>
    </w:p>
    <w:p w14:paraId="395FCB5C" w14:textId="77777777" w:rsidR="009E41CB" w:rsidRDefault="009E41CB" w:rsidP="00EE1E87">
      <w:pPr>
        <w:spacing w:line="276" w:lineRule="auto"/>
        <w:jc w:val="center"/>
        <w:rPr>
          <w:rFonts w:ascii="Clara Sans" w:hAnsi="Clara Sans"/>
          <w:b/>
          <w:sz w:val="32"/>
          <w:szCs w:val="32"/>
        </w:rPr>
      </w:pPr>
    </w:p>
    <w:p w14:paraId="6AF9F091" w14:textId="3F695F6A" w:rsidR="003A4E61" w:rsidRPr="00406005" w:rsidRDefault="005256EA" w:rsidP="00A557C7">
      <w:pPr>
        <w:spacing w:line="276" w:lineRule="auto"/>
        <w:jc w:val="both"/>
        <w:rPr>
          <w:rFonts w:ascii="Clara Sans" w:hAnsi="Clara Sans"/>
          <w:b/>
          <w:bCs/>
          <w:sz w:val="32"/>
          <w:szCs w:val="32"/>
        </w:rPr>
      </w:pPr>
      <w:r w:rsidRPr="00406005">
        <w:rPr>
          <w:rFonts w:ascii="Clara Sans" w:hAnsi="Clara Sans"/>
          <w:b/>
          <w:bCs/>
          <w:sz w:val="32"/>
          <w:szCs w:val="32"/>
        </w:rPr>
        <w:t xml:space="preserve">Oznámení záměru založit </w:t>
      </w:r>
      <w:r w:rsidR="00406005" w:rsidRPr="00406005">
        <w:rPr>
          <w:rFonts w:ascii="Clara Sans" w:hAnsi="Clara Sans"/>
          <w:b/>
          <w:bCs/>
          <w:sz w:val="32"/>
          <w:szCs w:val="32"/>
        </w:rPr>
        <w:t xml:space="preserve">nový </w:t>
      </w:r>
      <w:r w:rsidRPr="00406005">
        <w:rPr>
          <w:rFonts w:ascii="Clara Sans" w:hAnsi="Clara Sans"/>
          <w:b/>
          <w:bCs/>
          <w:sz w:val="32"/>
          <w:szCs w:val="32"/>
        </w:rPr>
        <w:t>studijní program</w:t>
      </w:r>
    </w:p>
    <w:p w14:paraId="63AC2658" w14:textId="77777777" w:rsidR="005256EA" w:rsidRDefault="005256EA" w:rsidP="002320C4">
      <w:pPr>
        <w:spacing w:line="276" w:lineRule="auto"/>
        <w:jc w:val="both"/>
        <w:rPr>
          <w:rFonts w:ascii="Clara Sans" w:hAnsi="Clara Sans"/>
        </w:rPr>
      </w:pPr>
    </w:p>
    <w:p w14:paraId="0ABDD1DC" w14:textId="77777777" w:rsidR="005256EA" w:rsidRPr="002320C4" w:rsidRDefault="005256EA" w:rsidP="002320C4">
      <w:pPr>
        <w:spacing w:line="276" w:lineRule="auto"/>
        <w:jc w:val="both"/>
        <w:rPr>
          <w:rFonts w:ascii="Clara Sans" w:hAnsi="Clara Sans"/>
        </w:rPr>
      </w:pPr>
    </w:p>
    <w:p w14:paraId="4687C273" w14:textId="068B417A" w:rsidR="00817EE3" w:rsidRDefault="003A4E61" w:rsidP="002320C4">
      <w:pPr>
        <w:spacing w:line="276" w:lineRule="auto"/>
        <w:jc w:val="both"/>
        <w:rPr>
          <w:rFonts w:ascii="Clara Sans" w:hAnsi="Clara Sans"/>
        </w:rPr>
      </w:pPr>
      <w:r w:rsidRPr="00BC1D52">
        <w:rPr>
          <w:rFonts w:ascii="Clara Sans" w:hAnsi="Clara Sans"/>
          <w:b/>
          <w:bCs/>
        </w:rPr>
        <w:t>N</w:t>
      </w:r>
      <w:r w:rsidR="00817EE3" w:rsidRPr="00BC1D52">
        <w:rPr>
          <w:rFonts w:ascii="Clara Sans" w:hAnsi="Clara Sans"/>
          <w:b/>
          <w:bCs/>
        </w:rPr>
        <w:t>ázev studijního programu</w:t>
      </w:r>
      <w:r w:rsidR="006F4BE6">
        <w:rPr>
          <w:rFonts w:ascii="Clara Sans" w:hAnsi="Clara Sans"/>
        </w:rPr>
        <w:t>:</w:t>
      </w:r>
    </w:p>
    <w:p w14:paraId="04CB141B" w14:textId="77777777" w:rsidR="003A4E61" w:rsidRDefault="003A4E61" w:rsidP="002320C4">
      <w:pPr>
        <w:spacing w:line="276" w:lineRule="auto"/>
        <w:jc w:val="both"/>
        <w:rPr>
          <w:rFonts w:ascii="Clara Sans" w:hAnsi="Clara Sans"/>
        </w:rPr>
      </w:pPr>
    </w:p>
    <w:p w14:paraId="0C671A8B" w14:textId="77777777" w:rsidR="003A4E61" w:rsidRDefault="003A4E61" w:rsidP="002320C4">
      <w:pPr>
        <w:spacing w:line="276" w:lineRule="auto"/>
        <w:jc w:val="both"/>
        <w:rPr>
          <w:rFonts w:ascii="Clara Sans" w:hAnsi="Clara Sans"/>
        </w:rPr>
      </w:pPr>
    </w:p>
    <w:p w14:paraId="735256D3" w14:textId="77777777" w:rsidR="004854E0" w:rsidRPr="002320C4" w:rsidRDefault="004854E0" w:rsidP="002320C4">
      <w:pPr>
        <w:spacing w:line="276" w:lineRule="auto"/>
        <w:jc w:val="both"/>
        <w:rPr>
          <w:rFonts w:ascii="Clara Sans" w:hAnsi="Clara Sans"/>
        </w:rPr>
      </w:pPr>
    </w:p>
    <w:p w14:paraId="5E6631CC" w14:textId="6D1E0C1A" w:rsidR="000465F9" w:rsidRDefault="006F4BE6" w:rsidP="002320C4">
      <w:pPr>
        <w:spacing w:line="276" w:lineRule="auto"/>
        <w:jc w:val="both"/>
        <w:rPr>
          <w:rFonts w:ascii="Clara Sans" w:hAnsi="Clara Sans"/>
          <w:b/>
          <w:bCs/>
        </w:rPr>
        <w:sectPr w:rsidR="000465F9" w:rsidSect="000465F9">
          <w:headerReference w:type="default" r:id="rId11"/>
          <w:footerReference w:type="default" r:id="rId12"/>
          <w:footnotePr>
            <w:numStart w:val="8"/>
          </w:footnotePr>
          <w:type w:val="continuous"/>
          <w:pgSz w:w="11906" w:h="16838"/>
          <w:pgMar w:top="2694" w:right="1417" w:bottom="1417" w:left="1417" w:header="735" w:footer="708" w:gutter="0"/>
          <w:cols w:space="708"/>
          <w:docGrid w:linePitch="360"/>
        </w:sectPr>
      </w:pPr>
      <w:r w:rsidRPr="00BC1D52">
        <w:rPr>
          <w:rFonts w:ascii="Clara Sans" w:hAnsi="Clara Sans"/>
          <w:b/>
          <w:bCs/>
        </w:rPr>
        <w:t>O</w:t>
      </w:r>
      <w:r w:rsidR="00817EE3" w:rsidRPr="00BC1D52">
        <w:rPr>
          <w:rFonts w:ascii="Clara Sans" w:hAnsi="Clara Sans"/>
          <w:b/>
          <w:bCs/>
        </w:rPr>
        <w:t>blast vzděláván</w:t>
      </w:r>
      <w:r w:rsidRPr="00BC1D52">
        <w:rPr>
          <w:rFonts w:ascii="Clara Sans" w:hAnsi="Clara Sans"/>
          <w:b/>
          <w:bCs/>
        </w:rPr>
        <w:t>í</w:t>
      </w:r>
      <w:r w:rsidR="00777E28">
        <w:rPr>
          <w:rStyle w:val="Znakapoznpodarou"/>
          <w:rFonts w:ascii="Clara Sans" w:hAnsi="Clara Sans"/>
        </w:rPr>
        <w:footnoteReference w:id="2"/>
      </w:r>
      <w:r w:rsidR="00896195" w:rsidRPr="00896195">
        <w:rPr>
          <w:rFonts w:ascii="Clara Sans" w:hAnsi="Clara Sans"/>
        </w:rPr>
        <w:t>:</w:t>
      </w:r>
    </w:p>
    <w:p w14:paraId="613B7DB5" w14:textId="6C500B73" w:rsidR="00817EE3" w:rsidRDefault="00817EE3" w:rsidP="002320C4">
      <w:pPr>
        <w:spacing w:line="276" w:lineRule="auto"/>
        <w:jc w:val="both"/>
        <w:rPr>
          <w:rFonts w:ascii="Clara Sans" w:hAnsi="Clara Sans"/>
        </w:rPr>
      </w:pPr>
    </w:p>
    <w:p w14:paraId="76136709" w14:textId="77777777" w:rsidR="006F4BE6" w:rsidRDefault="006F4BE6" w:rsidP="002320C4">
      <w:pPr>
        <w:spacing w:line="276" w:lineRule="auto"/>
        <w:jc w:val="both"/>
        <w:rPr>
          <w:rFonts w:ascii="Clara Sans" w:hAnsi="Clara Sans"/>
        </w:rPr>
      </w:pPr>
    </w:p>
    <w:p w14:paraId="15BEB48E" w14:textId="77777777" w:rsidR="004854E0" w:rsidRDefault="004854E0" w:rsidP="002320C4">
      <w:pPr>
        <w:spacing w:line="276" w:lineRule="auto"/>
        <w:jc w:val="both"/>
        <w:rPr>
          <w:rFonts w:ascii="Clara Sans" w:hAnsi="Clara Sans"/>
        </w:rPr>
      </w:pPr>
    </w:p>
    <w:p w14:paraId="69B0E5E6" w14:textId="77777777" w:rsidR="004854E0" w:rsidRPr="002320C4" w:rsidRDefault="004854E0" w:rsidP="002320C4">
      <w:pPr>
        <w:spacing w:line="276" w:lineRule="auto"/>
        <w:jc w:val="both"/>
        <w:rPr>
          <w:rFonts w:ascii="Clara Sans" w:hAnsi="Clara Sans"/>
        </w:rPr>
      </w:pPr>
    </w:p>
    <w:p w14:paraId="0D401450" w14:textId="7BDAB61F" w:rsidR="00A43344" w:rsidRDefault="006F4BE6" w:rsidP="002320C4">
      <w:pPr>
        <w:spacing w:line="276" w:lineRule="auto"/>
        <w:jc w:val="both"/>
        <w:rPr>
          <w:rFonts w:ascii="Clara Sans" w:hAnsi="Clara Sans"/>
        </w:rPr>
      </w:pPr>
      <w:r w:rsidRPr="00BC1D52">
        <w:rPr>
          <w:rFonts w:ascii="Clara Sans" w:hAnsi="Clara Sans"/>
          <w:b/>
          <w:bCs/>
        </w:rPr>
        <w:t>T</w:t>
      </w:r>
      <w:r w:rsidR="00817EE3" w:rsidRPr="00BC1D52">
        <w:rPr>
          <w:rFonts w:ascii="Clara Sans" w:hAnsi="Clara Sans"/>
          <w:b/>
          <w:bCs/>
        </w:rPr>
        <w:t>yp programu</w:t>
      </w:r>
      <w:r w:rsidR="0014301E">
        <w:rPr>
          <w:rFonts w:ascii="Clara Sans" w:hAnsi="Clara Sans"/>
        </w:rPr>
        <w:t xml:space="preserve"> (</w:t>
      </w:r>
      <w:r w:rsidR="0014301E" w:rsidRPr="00CB2870">
        <w:rPr>
          <w:rFonts w:ascii="Clara Sans" w:hAnsi="Clara Sans"/>
          <w:i/>
          <w:iCs/>
        </w:rPr>
        <w:t>nehodící se škrtněte</w:t>
      </w:r>
      <w:r w:rsidR="0014301E">
        <w:rPr>
          <w:rFonts w:ascii="Clara Sans" w:hAnsi="Clara Sans"/>
        </w:rPr>
        <w:t>)</w:t>
      </w:r>
      <w:r w:rsidR="00A43344">
        <w:rPr>
          <w:rFonts w:ascii="Clara Sans" w:hAnsi="Clara Sans"/>
        </w:rPr>
        <w:t>:</w:t>
      </w:r>
    </w:p>
    <w:p w14:paraId="3533C760" w14:textId="397157F9" w:rsidR="00A43344" w:rsidRDefault="00817EE3" w:rsidP="002320C4">
      <w:pPr>
        <w:spacing w:line="276" w:lineRule="auto"/>
        <w:jc w:val="both"/>
        <w:rPr>
          <w:rFonts w:ascii="Clara Sans" w:hAnsi="Clara Sans"/>
        </w:rPr>
      </w:pPr>
      <w:r w:rsidRPr="002320C4">
        <w:rPr>
          <w:rFonts w:ascii="Clara Sans" w:hAnsi="Clara Sans"/>
        </w:rPr>
        <w:t xml:space="preserve">Bc. </w:t>
      </w:r>
      <w:r w:rsidR="0014301E">
        <w:rPr>
          <w:rFonts w:ascii="Clara Sans" w:hAnsi="Clara Sans"/>
        </w:rPr>
        <w:t>-</w:t>
      </w:r>
      <w:r w:rsidRPr="002320C4">
        <w:rPr>
          <w:rFonts w:ascii="Clara Sans" w:hAnsi="Clara Sans"/>
        </w:rPr>
        <w:t xml:space="preserve"> NMgr. </w:t>
      </w:r>
      <w:r w:rsidR="0014301E">
        <w:rPr>
          <w:rFonts w:ascii="Clara Sans" w:hAnsi="Clara Sans"/>
        </w:rPr>
        <w:t>-</w:t>
      </w:r>
      <w:r w:rsidRPr="002320C4">
        <w:rPr>
          <w:rFonts w:ascii="Clara Sans" w:hAnsi="Clara Sans"/>
        </w:rPr>
        <w:t xml:space="preserve"> Ph.D.</w:t>
      </w:r>
    </w:p>
    <w:p w14:paraId="425270FB" w14:textId="7E96013F" w:rsidR="00817EE3" w:rsidRDefault="0014301E" w:rsidP="002320C4">
      <w:pPr>
        <w:spacing w:line="276" w:lineRule="auto"/>
        <w:jc w:val="both"/>
        <w:rPr>
          <w:rFonts w:ascii="Clara Sans" w:hAnsi="Clara Sans"/>
        </w:rPr>
      </w:pPr>
      <w:r w:rsidRPr="002320C4">
        <w:rPr>
          <w:rFonts w:ascii="Clara Sans" w:hAnsi="Clara Sans"/>
        </w:rPr>
        <w:t>A</w:t>
      </w:r>
      <w:r w:rsidR="00817EE3" w:rsidRPr="002320C4">
        <w:rPr>
          <w:rFonts w:ascii="Clara Sans" w:hAnsi="Clara Sans"/>
        </w:rPr>
        <w:t>kademický</w:t>
      </w:r>
      <w:r>
        <w:rPr>
          <w:rFonts w:ascii="Clara Sans" w:hAnsi="Clara Sans"/>
        </w:rPr>
        <w:t xml:space="preserve"> - P</w:t>
      </w:r>
      <w:r w:rsidR="00817EE3" w:rsidRPr="002320C4">
        <w:rPr>
          <w:rFonts w:ascii="Clara Sans" w:hAnsi="Clara Sans"/>
        </w:rPr>
        <w:t>rofesní</w:t>
      </w:r>
    </w:p>
    <w:p w14:paraId="5913BD5A" w14:textId="77777777" w:rsidR="00A43344" w:rsidRDefault="00A43344" w:rsidP="002320C4">
      <w:pPr>
        <w:spacing w:line="276" w:lineRule="auto"/>
        <w:jc w:val="both"/>
        <w:rPr>
          <w:rFonts w:ascii="Clara Sans" w:hAnsi="Clara Sans"/>
        </w:rPr>
      </w:pPr>
    </w:p>
    <w:p w14:paraId="5787CD34" w14:textId="77777777" w:rsidR="00777E28" w:rsidRDefault="00777E28" w:rsidP="002320C4">
      <w:pPr>
        <w:spacing w:line="276" w:lineRule="auto"/>
        <w:jc w:val="both"/>
        <w:rPr>
          <w:rFonts w:ascii="Clara Sans" w:hAnsi="Clara Sans"/>
        </w:rPr>
      </w:pPr>
    </w:p>
    <w:p w14:paraId="6FC51A0F" w14:textId="41222F92" w:rsidR="00817EE3" w:rsidRDefault="008B7537" w:rsidP="002320C4">
      <w:pPr>
        <w:spacing w:line="276" w:lineRule="auto"/>
        <w:jc w:val="both"/>
        <w:rPr>
          <w:rFonts w:ascii="Clara Sans" w:hAnsi="Clara Sans"/>
        </w:rPr>
      </w:pPr>
      <w:r w:rsidRPr="00BC1D52">
        <w:rPr>
          <w:rFonts w:ascii="Clara Sans" w:hAnsi="Clara Sans"/>
          <w:b/>
          <w:bCs/>
        </w:rPr>
        <w:t>J</w:t>
      </w:r>
      <w:r w:rsidR="00817EE3" w:rsidRPr="00BC1D52">
        <w:rPr>
          <w:rFonts w:ascii="Clara Sans" w:hAnsi="Clara Sans"/>
          <w:b/>
          <w:bCs/>
        </w:rPr>
        <w:t>mén</w:t>
      </w:r>
      <w:r w:rsidRPr="00BC1D52">
        <w:rPr>
          <w:rFonts w:ascii="Clara Sans" w:hAnsi="Clara Sans"/>
          <w:b/>
          <w:bCs/>
        </w:rPr>
        <w:t>o a příjmení navrhovaného</w:t>
      </w:r>
      <w:r w:rsidR="00817EE3" w:rsidRPr="00BC1D52">
        <w:rPr>
          <w:rFonts w:ascii="Clara Sans" w:hAnsi="Clara Sans"/>
          <w:b/>
          <w:bCs/>
        </w:rPr>
        <w:t xml:space="preserve"> garanta studijního programu</w:t>
      </w:r>
      <w:r>
        <w:rPr>
          <w:rFonts w:ascii="Clara Sans" w:hAnsi="Clara Sans"/>
        </w:rPr>
        <w:t>:</w:t>
      </w:r>
    </w:p>
    <w:p w14:paraId="5F9092BC" w14:textId="77777777" w:rsidR="005D01D5" w:rsidRDefault="005D01D5" w:rsidP="002320C4">
      <w:pPr>
        <w:spacing w:line="276" w:lineRule="auto"/>
        <w:jc w:val="both"/>
        <w:rPr>
          <w:rFonts w:ascii="Clara Sans" w:hAnsi="Clara Sans"/>
        </w:rPr>
      </w:pPr>
    </w:p>
    <w:p w14:paraId="4748A56A" w14:textId="77777777" w:rsidR="005D01D5" w:rsidRDefault="005D01D5" w:rsidP="002320C4">
      <w:pPr>
        <w:spacing w:line="276" w:lineRule="auto"/>
        <w:jc w:val="both"/>
        <w:rPr>
          <w:rFonts w:ascii="Clara Sans" w:hAnsi="Clara Sans"/>
        </w:rPr>
      </w:pPr>
    </w:p>
    <w:p w14:paraId="4A755505" w14:textId="77777777" w:rsidR="008B7537" w:rsidRPr="002320C4" w:rsidRDefault="008B7537" w:rsidP="002320C4">
      <w:pPr>
        <w:spacing w:line="276" w:lineRule="auto"/>
        <w:jc w:val="both"/>
        <w:rPr>
          <w:rFonts w:ascii="Clara Sans" w:hAnsi="Clara Sans"/>
        </w:rPr>
      </w:pPr>
    </w:p>
    <w:p w14:paraId="77859939" w14:textId="3D9712AD" w:rsidR="00817EE3" w:rsidRDefault="008B7537" w:rsidP="002320C4">
      <w:pPr>
        <w:spacing w:line="276" w:lineRule="auto"/>
        <w:jc w:val="both"/>
        <w:rPr>
          <w:rFonts w:ascii="Clara Sans" w:hAnsi="Clara Sans"/>
        </w:rPr>
      </w:pPr>
      <w:r w:rsidRPr="00BC1D52">
        <w:rPr>
          <w:rFonts w:ascii="Clara Sans" w:hAnsi="Clara Sans"/>
          <w:b/>
          <w:bCs/>
        </w:rPr>
        <w:t>K</w:t>
      </w:r>
      <w:r w:rsidR="00817EE3" w:rsidRPr="00BC1D52">
        <w:rPr>
          <w:rFonts w:ascii="Clara Sans" w:hAnsi="Clara Sans"/>
          <w:b/>
          <w:bCs/>
        </w:rPr>
        <w:t>rátk</w:t>
      </w:r>
      <w:r w:rsidRPr="00BC1D52">
        <w:rPr>
          <w:rFonts w:ascii="Clara Sans" w:hAnsi="Clara Sans"/>
          <w:b/>
          <w:bCs/>
        </w:rPr>
        <w:t>á</w:t>
      </w:r>
      <w:r w:rsidR="00817EE3" w:rsidRPr="00BC1D52">
        <w:rPr>
          <w:rFonts w:ascii="Clara Sans" w:hAnsi="Clara Sans"/>
          <w:b/>
          <w:bCs/>
        </w:rPr>
        <w:t xml:space="preserve"> charakteristik</w:t>
      </w:r>
      <w:r w:rsidRPr="00BC1D52">
        <w:rPr>
          <w:rFonts w:ascii="Clara Sans" w:hAnsi="Clara Sans"/>
          <w:b/>
          <w:bCs/>
        </w:rPr>
        <w:t>a</w:t>
      </w:r>
      <w:r w:rsidR="00817EE3" w:rsidRPr="00BC1D52">
        <w:rPr>
          <w:rFonts w:ascii="Clara Sans" w:hAnsi="Clara Sans"/>
          <w:b/>
          <w:bCs/>
        </w:rPr>
        <w:t xml:space="preserve"> </w:t>
      </w:r>
      <w:r w:rsidR="00282668" w:rsidRPr="00BC1D52">
        <w:rPr>
          <w:rFonts w:ascii="Clara Sans" w:hAnsi="Clara Sans"/>
          <w:b/>
          <w:bCs/>
        </w:rPr>
        <w:t xml:space="preserve">navrhovaného </w:t>
      </w:r>
      <w:r w:rsidR="00817EE3" w:rsidRPr="00BC1D52">
        <w:rPr>
          <w:rFonts w:ascii="Clara Sans" w:hAnsi="Clara Sans"/>
          <w:b/>
          <w:bCs/>
        </w:rPr>
        <w:t>studijního programu a zdůvodnění jeho</w:t>
      </w:r>
      <w:r w:rsidR="002320C4" w:rsidRPr="00BC1D52">
        <w:rPr>
          <w:rFonts w:ascii="Clara Sans" w:hAnsi="Clara Sans"/>
          <w:b/>
          <w:bCs/>
        </w:rPr>
        <w:t xml:space="preserve"> </w:t>
      </w:r>
      <w:r w:rsidR="00817EE3" w:rsidRPr="00BC1D52">
        <w:rPr>
          <w:rFonts w:ascii="Clara Sans" w:hAnsi="Clara Sans"/>
          <w:b/>
          <w:bCs/>
        </w:rPr>
        <w:t>potřebnosti</w:t>
      </w:r>
      <w:r w:rsidR="00282668">
        <w:rPr>
          <w:rFonts w:ascii="Clara Sans" w:hAnsi="Clara Sans"/>
        </w:rPr>
        <w:t>:</w:t>
      </w:r>
    </w:p>
    <w:p w14:paraId="0CA1F4F0" w14:textId="77777777" w:rsidR="00282668" w:rsidRDefault="00282668" w:rsidP="002320C4">
      <w:pPr>
        <w:spacing w:line="276" w:lineRule="auto"/>
        <w:jc w:val="both"/>
        <w:rPr>
          <w:rFonts w:ascii="Clara Sans" w:hAnsi="Clara Sans"/>
        </w:rPr>
      </w:pPr>
    </w:p>
    <w:p w14:paraId="2BE6D35F" w14:textId="77777777" w:rsidR="004854E0" w:rsidRDefault="004854E0" w:rsidP="002320C4">
      <w:pPr>
        <w:spacing w:line="276" w:lineRule="auto"/>
        <w:jc w:val="both"/>
        <w:rPr>
          <w:rFonts w:ascii="Clara Sans" w:hAnsi="Clara Sans"/>
        </w:rPr>
      </w:pPr>
    </w:p>
    <w:p w14:paraId="48ADD211" w14:textId="77777777" w:rsidR="004854E0" w:rsidRDefault="004854E0" w:rsidP="002320C4">
      <w:pPr>
        <w:spacing w:line="276" w:lineRule="auto"/>
        <w:jc w:val="both"/>
        <w:rPr>
          <w:rFonts w:ascii="Clara Sans" w:hAnsi="Clara Sans"/>
        </w:rPr>
      </w:pPr>
    </w:p>
    <w:p w14:paraId="6BCD9BB7" w14:textId="77777777" w:rsidR="00777E28" w:rsidRDefault="00777E28" w:rsidP="002320C4">
      <w:pPr>
        <w:spacing w:line="276" w:lineRule="auto"/>
        <w:jc w:val="both"/>
        <w:rPr>
          <w:rFonts w:ascii="Clara Sans" w:hAnsi="Clara Sans"/>
        </w:rPr>
      </w:pPr>
    </w:p>
    <w:p w14:paraId="43015825" w14:textId="77777777" w:rsidR="00777E28" w:rsidRDefault="00777E28" w:rsidP="002320C4">
      <w:pPr>
        <w:spacing w:line="276" w:lineRule="auto"/>
        <w:jc w:val="both"/>
        <w:rPr>
          <w:rFonts w:ascii="Clara Sans" w:hAnsi="Clara Sans"/>
        </w:rPr>
      </w:pPr>
    </w:p>
    <w:p w14:paraId="48E916AC" w14:textId="77777777" w:rsidR="004854E0" w:rsidRDefault="004854E0" w:rsidP="002320C4">
      <w:pPr>
        <w:spacing w:line="276" w:lineRule="auto"/>
        <w:jc w:val="both"/>
        <w:rPr>
          <w:rFonts w:ascii="Clara Sans" w:hAnsi="Clara Sans"/>
        </w:rPr>
      </w:pPr>
    </w:p>
    <w:p w14:paraId="400302E9" w14:textId="77777777" w:rsidR="00282668" w:rsidRPr="002320C4" w:rsidRDefault="00282668" w:rsidP="002320C4">
      <w:pPr>
        <w:spacing w:line="276" w:lineRule="auto"/>
        <w:jc w:val="both"/>
        <w:rPr>
          <w:rFonts w:ascii="Clara Sans" w:hAnsi="Clara Sans"/>
        </w:rPr>
      </w:pPr>
    </w:p>
    <w:p w14:paraId="5B540F93" w14:textId="175F7893" w:rsidR="00817EE3" w:rsidRDefault="00282668" w:rsidP="002320C4">
      <w:pPr>
        <w:spacing w:line="276" w:lineRule="auto"/>
        <w:jc w:val="both"/>
        <w:rPr>
          <w:rFonts w:ascii="Clara Sans" w:hAnsi="Clara Sans"/>
        </w:rPr>
      </w:pPr>
      <w:r w:rsidRPr="00BC1D52">
        <w:rPr>
          <w:rFonts w:ascii="Clara Sans" w:hAnsi="Clara Sans"/>
          <w:b/>
          <w:bCs/>
        </w:rPr>
        <w:t>P</w:t>
      </w:r>
      <w:r w:rsidR="00817EE3" w:rsidRPr="00BC1D52">
        <w:rPr>
          <w:rFonts w:ascii="Clara Sans" w:hAnsi="Clara Sans"/>
          <w:b/>
          <w:bCs/>
        </w:rPr>
        <w:t>lánovaný počet přijímaných uchazečů</w:t>
      </w:r>
      <w:r>
        <w:rPr>
          <w:rFonts w:ascii="Clara Sans" w:hAnsi="Clara Sans"/>
        </w:rPr>
        <w:t>:</w:t>
      </w:r>
    </w:p>
    <w:p w14:paraId="7B45FB4C" w14:textId="77777777" w:rsidR="00282668" w:rsidRDefault="00282668" w:rsidP="002320C4">
      <w:pPr>
        <w:spacing w:line="276" w:lineRule="auto"/>
        <w:jc w:val="both"/>
        <w:rPr>
          <w:rFonts w:ascii="Clara Sans" w:hAnsi="Clara Sans"/>
        </w:rPr>
      </w:pPr>
    </w:p>
    <w:p w14:paraId="485785A0" w14:textId="77777777" w:rsidR="00282668" w:rsidRDefault="00282668" w:rsidP="002320C4">
      <w:pPr>
        <w:spacing w:line="276" w:lineRule="auto"/>
        <w:jc w:val="both"/>
        <w:rPr>
          <w:rFonts w:ascii="Clara Sans" w:hAnsi="Clara Sans"/>
        </w:rPr>
      </w:pPr>
    </w:p>
    <w:p w14:paraId="7161107C" w14:textId="77777777" w:rsidR="004854E0" w:rsidRPr="002320C4" w:rsidRDefault="004854E0" w:rsidP="002320C4">
      <w:pPr>
        <w:spacing w:line="276" w:lineRule="auto"/>
        <w:jc w:val="both"/>
        <w:rPr>
          <w:rFonts w:ascii="Clara Sans" w:hAnsi="Clara Sans"/>
        </w:rPr>
      </w:pPr>
    </w:p>
    <w:p w14:paraId="0DBEDA1F" w14:textId="77777777" w:rsidR="00777E28" w:rsidRDefault="00777E28">
      <w:pPr>
        <w:rPr>
          <w:rFonts w:ascii="Clara Sans" w:hAnsi="Clara Sans"/>
        </w:rPr>
      </w:pPr>
      <w:r>
        <w:rPr>
          <w:rFonts w:ascii="Clara Sans" w:hAnsi="Clara Sans"/>
        </w:rPr>
        <w:br w:type="page"/>
      </w:r>
    </w:p>
    <w:p w14:paraId="42E65B96" w14:textId="49DBBBC2" w:rsidR="00817EE3" w:rsidRDefault="00282668" w:rsidP="002320C4">
      <w:pPr>
        <w:spacing w:line="276" w:lineRule="auto"/>
        <w:jc w:val="both"/>
        <w:rPr>
          <w:rFonts w:ascii="Clara Sans" w:hAnsi="Clara Sans"/>
        </w:rPr>
      </w:pPr>
      <w:r w:rsidRPr="00BC1D52">
        <w:rPr>
          <w:rFonts w:ascii="Clara Sans" w:hAnsi="Clara Sans"/>
          <w:b/>
          <w:bCs/>
        </w:rPr>
        <w:lastRenderedPageBreak/>
        <w:t>V</w:t>
      </w:r>
      <w:r w:rsidR="00817EE3" w:rsidRPr="00BC1D52">
        <w:rPr>
          <w:rFonts w:ascii="Clara Sans" w:hAnsi="Clara Sans"/>
          <w:b/>
          <w:bCs/>
        </w:rPr>
        <w:t> případě výuky základních teoretických předmětů a profilujících předmětů externisty, zdůvodnění volby externího vyučujícího, a to pro každý jednotlivý předmět a zdroje financování těchto pracovníků</w:t>
      </w:r>
      <w:r w:rsidR="00D724BD">
        <w:rPr>
          <w:rFonts w:ascii="Clara Sans" w:hAnsi="Clara Sans"/>
        </w:rPr>
        <w:t>:</w:t>
      </w:r>
    </w:p>
    <w:p w14:paraId="136D2D48" w14:textId="77777777" w:rsidR="00D724BD" w:rsidRDefault="00D724BD" w:rsidP="002320C4">
      <w:pPr>
        <w:spacing w:line="276" w:lineRule="auto"/>
        <w:jc w:val="both"/>
        <w:rPr>
          <w:rFonts w:ascii="Clara Sans" w:hAnsi="Clara Sans"/>
        </w:rPr>
      </w:pPr>
    </w:p>
    <w:p w14:paraId="5B9D4880" w14:textId="4EBBBC50" w:rsidR="00D724BD" w:rsidRDefault="00D724BD" w:rsidP="002320C4">
      <w:pPr>
        <w:spacing w:line="276" w:lineRule="auto"/>
        <w:jc w:val="both"/>
        <w:rPr>
          <w:rFonts w:ascii="Clara Sans" w:hAnsi="Clara Sans"/>
        </w:rPr>
      </w:pPr>
      <w:r>
        <w:rPr>
          <w:rFonts w:ascii="Clara Sans" w:hAnsi="Clara Sans"/>
        </w:rPr>
        <w:t>Jméno a příjmení externisty</w:t>
      </w:r>
      <w:r w:rsidR="0060497C">
        <w:rPr>
          <w:rFonts w:ascii="Clara Sans" w:hAnsi="Clara Sans"/>
        </w:rPr>
        <w:t>:</w:t>
      </w:r>
    </w:p>
    <w:p w14:paraId="54AFAC9F" w14:textId="1C6FE71D" w:rsidR="0060497C" w:rsidRDefault="0060497C" w:rsidP="002320C4">
      <w:pPr>
        <w:spacing w:line="276" w:lineRule="auto"/>
        <w:jc w:val="both"/>
        <w:rPr>
          <w:rFonts w:ascii="Clara Sans" w:hAnsi="Clara Sans"/>
        </w:rPr>
      </w:pPr>
      <w:r>
        <w:rPr>
          <w:rFonts w:ascii="Clara Sans" w:hAnsi="Clara Sans"/>
        </w:rPr>
        <w:t>Zaměstnavatel:</w:t>
      </w:r>
    </w:p>
    <w:p w14:paraId="2E7D6CA2" w14:textId="1B44FB95" w:rsidR="0060497C" w:rsidRDefault="0060497C" w:rsidP="002320C4">
      <w:pPr>
        <w:spacing w:line="276" w:lineRule="auto"/>
        <w:jc w:val="both"/>
        <w:rPr>
          <w:rFonts w:ascii="Clara Sans" w:hAnsi="Clara Sans"/>
        </w:rPr>
      </w:pPr>
      <w:r>
        <w:rPr>
          <w:rFonts w:ascii="Clara Sans" w:hAnsi="Clara Sans"/>
        </w:rPr>
        <w:t>Vyučovaný předmět:</w:t>
      </w:r>
    </w:p>
    <w:p w14:paraId="468BDB85" w14:textId="204A1FE8" w:rsidR="0060497C" w:rsidRDefault="00090262" w:rsidP="002320C4">
      <w:pPr>
        <w:spacing w:line="276" w:lineRule="auto"/>
        <w:jc w:val="both"/>
        <w:rPr>
          <w:rFonts w:ascii="Clara Sans" w:hAnsi="Clara Sans"/>
        </w:rPr>
      </w:pPr>
      <w:r>
        <w:rPr>
          <w:rFonts w:ascii="Clara Sans" w:hAnsi="Clara Sans"/>
        </w:rPr>
        <w:t xml:space="preserve">Výše </w:t>
      </w:r>
      <w:r w:rsidR="000C75B6">
        <w:rPr>
          <w:rFonts w:ascii="Clara Sans" w:hAnsi="Clara Sans"/>
        </w:rPr>
        <w:t>úvazku/hodin výuky:</w:t>
      </w:r>
    </w:p>
    <w:p w14:paraId="3B77F287" w14:textId="3DF5D763" w:rsidR="000C75B6" w:rsidRDefault="000C75B6" w:rsidP="002320C4">
      <w:pPr>
        <w:spacing w:line="276" w:lineRule="auto"/>
        <w:jc w:val="both"/>
        <w:rPr>
          <w:rFonts w:ascii="Clara Sans" w:hAnsi="Clara Sans"/>
        </w:rPr>
      </w:pPr>
      <w:r>
        <w:rPr>
          <w:rFonts w:ascii="Clara Sans" w:hAnsi="Clara Sans"/>
        </w:rPr>
        <w:t xml:space="preserve">Finanční náročnost za </w:t>
      </w:r>
      <w:r w:rsidR="007F168E">
        <w:rPr>
          <w:rFonts w:ascii="Clara Sans" w:hAnsi="Clara Sans"/>
        </w:rPr>
        <w:t>akademický rok:</w:t>
      </w:r>
    </w:p>
    <w:p w14:paraId="659FA428" w14:textId="590D594C" w:rsidR="00D33BB3" w:rsidRDefault="00D33BB3" w:rsidP="002320C4">
      <w:pPr>
        <w:spacing w:line="276" w:lineRule="auto"/>
        <w:jc w:val="both"/>
        <w:rPr>
          <w:rFonts w:ascii="Clara Sans" w:hAnsi="Clara Sans"/>
        </w:rPr>
      </w:pPr>
      <w:r>
        <w:rPr>
          <w:rFonts w:ascii="Clara Sans" w:hAnsi="Clara Sans"/>
        </w:rPr>
        <w:t>Zdroj financování:</w:t>
      </w:r>
    </w:p>
    <w:p w14:paraId="1FDB082A" w14:textId="179C5A54" w:rsidR="007F168E" w:rsidRDefault="007F168E" w:rsidP="002320C4">
      <w:pPr>
        <w:spacing w:line="276" w:lineRule="auto"/>
        <w:jc w:val="both"/>
        <w:rPr>
          <w:rFonts w:ascii="Clara Sans" w:hAnsi="Clara Sans"/>
        </w:rPr>
      </w:pPr>
      <w:r>
        <w:rPr>
          <w:rFonts w:ascii="Clara Sans" w:hAnsi="Clara Sans"/>
        </w:rPr>
        <w:t>Zdůvodnění volby externisty:</w:t>
      </w:r>
    </w:p>
    <w:p w14:paraId="28E04349" w14:textId="5898CB6F" w:rsidR="007F168E" w:rsidRPr="00777E28" w:rsidRDefault="00DB7DA4" w:rsidP="002320C4">
      <w:pPr>
        <w:spacing w:line="276" w:lineRule="auto"/>
        <w:jc w:val="both"/>
        <w:rPr>
          <w:rFonts w:ascii="Clara Sans" w:hAnsi="Clara Sans"/>
          <w:i/>
          <w:iCs/>
          <w:sz w:val="20"/>
          <w:szCs w:val="20"/>
        </w:rPr>
      </w:pPr>
      <w:r w:rsidRPr="00777E28">
        <w:rPr>
          <w:rFonts w:ascii="Clara Sans" w:hAnsi="Clara Sans"/>
          <w:i/>
          <w:iCs/>
          <w:sz w:val="20"/>
          <w:szCs w:val="20"/>
        </w:rPr>
        <w:t>(</w:t>
      </w:r>
      <w:r w:rsidR="00777E28">
        <w:rPr>
          <w:rFonts w:ascii="Clara Sans" w:hAnsi="Clara Sans"/>
          <w:i/>
          <w:iCs/>
          <w:sz w:val="20"/>
          <w:szCs w:val="20"/>
        </w:rPr>
        <w:t>v</w:t>
      </w:r>
      <w:r w:rsidR="00D478E6" w:rsidRPr="00777E28">
        <w:rPr>
          <w:rFonts w:ascii="Clara Sans" w:hAnsi="Clara Sans"/>
          <w:i/>
          <w:iCs/>
          <w:sz w:val="20"/>
          <w:szCs w:val="20"/>
        </w:rPr>
        <w:t xml:space="preserve"> případě více externistů, </w:t>
      </w:r>
      <w:r w:rsidR="00CB2870" w:rsidRPr="00777E28">
        <w:rPr>
          <w:rFonts w:ascii="Clara Sans" w:hAnsi="Clara Sans"/>
          <w:i/>
          <w:iCs/>
          <w:sz w:val="20"/>
          <w:szCs w:val="20"/>
        </w:rPr>
        <w:t xml:space="preserve">využijte stejný formát, </w:t>
      </w:r>
      <w:r w:rsidR="00225239">
        <w:rPr>
          <w:rFonts w:ascii="Clara Sans" w:hAnsi="Clara Sans"/>
          <w:i/>
          <w:iCs/>
          <w:sz w:val="20"/>
          <w:szCs w:val="20"/>
        </w:rPr>
        <w:t>pro každého vyučujícího</w:t>
      </w:r>
      <w:r w:rsidRPr="00777E28">
        <w:rPr>
          <w:rFonts w:ascii="Clara Sans" w:hAnsi="Clara Sans"/>
          <w:i/>
          <w:iCs/>
          <w:sz w:val="20"/>
          <w:szCs w:val="20"/>
        </w:rPr>
        <w:t>)</w:t>
      </w:r>
      <w:r w:rsidR="00D478E6" w:rsidRPr="00777E28">
        <w:rPr>
          <w:rFonts w:ascii="Clara Sans" w:hAnsi="Clara Sans"/>
          <w:i/>
          <w:iCs/>
          <w:sz w:val="20"/>
          <w:szCs w:val="20"/>
        </w:rPr>
        <w:t xml:space="preserve"> </w:t>
      </w:r>
    </w:p>
    <w:p w14:paraId="5C46556B" w14:textId="77777777" w:rsidR="0060497C" w:rsidRDefault="0060497C" w:rsidP="002320C4">
      <w:pPr>
        <w:spacing w:line="276" w:lineRule="auto"/>
        <w:jc w:val="both"/>
        <w:rPr>
          <w:rFonts w:ascii="Clara Sans" w:hAnsi="Clara Sans"/>
        </w:rPr>
      </w:pPr>
    </w:p>
    <w:p w14:paraId="1552CD70" w14:textId="77777777" w:rsidR="00A83998" w:rsidRDefault="00A83998" w:rsidP="002320C4">
      <w:pPr>
        <w:spacing w:line="276" w:lineRule="auto"/>
        <w:jc w:val="both"/>
        <w:rPr>
          <w:rFonts w:ascii="Clara Sans" w:hAnsi="Clara Sans"/>
        </w:rPr>
      </w:pPr>
    </w:p>
    <w:p w14:paraId="2AC618D1" w14:textId="77777777" w:rsidR="00A83998" w:rsidRPr="002320C4" w:rsidRDefault="00A83998" w:rsidP="002320C4">
      <w:pPr>
        <w:spacing w:line="276" w:lineRule="auto"/>
        <w:jc w:val="both"/>
        <w:rPr>
          <w:rFonts w:ascii="Clara Sans" w:hAnsi="Clara Sans"/>
        </w:rPr>
      </w:pPr>
    </w:p>
    <w:p w14:paraId="59E99437" w14:textId="77777777" w:rsidR="00777E28" w:rsidRDefault="00777E28" w:rsidP="002320C4">
      <w:pPr>
        <w:spacing w:line="276" w:lineRule="auto"/>
        <w:jc w:val="both"/>
        <w:rPr>
          <w:rFonts w:ascii="Clara Sans" w:hAnsi="Clara Sans"/>
        </w:rPr>
      </w:pPr>
    </w:p>
    <w:p w14:paraId="0E6C64FA" w14:textId="77777777" w:rsidR="00777E28" w:rsidRDefault="00777E28" w:rsidP="002320C4">
      <w:pPr>
        <w:spacing w:line="276" w:lineRule="auto"/>
        <w:jc w:val="both"/>
        <w:rPr>
          <w:rFonts w:ascii="Clara Sans" w:hAnsi="Clara Sans"/>
        </w:rPr>
      </w:pPr>
    </w:p>
    <w:p w14:paraId="56C803DE" w14:textId="70E7F9F0" w:rsidR="00734B6F" w:rsidRDefault="00750C7D" w:rsidP="002320C4">
      <w:pPr>
        <w:spacing w:line="276" w:lineRule="auto"/>
        <w:jc w:val="both"/>
        <w:rPr>
          <w:rFonts w:ascii="Clara Sans" w:hAnsi="Clara Sans"/>
        </w:rPr>
      </w:pPr>
      <w:r w:rsidRPr="00BC1D52">
        <w:rPr>
          <w:rFonts w:ascii="Clara Sans" w:hAnsi="Clara Sans"/>
          <w:b/>
          <w:bCs/>
        </w:rPr>
        <w:t>V</w:t>
      </w:r>
      <w:r w:rsidR="00817EE3" w:rsidRPr="00BC1D52">
        <w:rPr>
          <w:rFonts w:ascii="Clara Sans" w:hAnsi="Clara Sans"/>
          <w:b/>
          <w:bCs/>
        </w:rPr>
        <w:t>yjádření</w:t>
      </w:r>
      <w:r w:rsidR="004F096F" w:rsidRPr="00BC1D52">
        <w:rPr>
          <w:rFonts w:ascii="Clara Sans" w:hAnsi="Clara Sans"/>
          <w:b/>
          <w:bCs/>
        </w:rPr>
        <w:t xml:space="preserve"> o prostorových, personálních a finančních kapacitách a zdrojích</w:t>
      </w:r>
      <w:r w:rsidR="005B466C" w:rsidRPr="00BC1D52">
        <w:rPr>
          <w:rFonts w:ascii="Clara Sans" w:hAnsi="Clara Sans"/>
          <w:b/>
          <w:bCs/>
        </w:rPr>
        <w:t xml:space="preserve"> pracoviště garanta potřebných k zajištění výuky a provozu navrhovaného studijního programu</w:t>
      </w:r>
      <w:r w:rsidR="00734B6F">
        <w:rPr>
          <w:rFonts w:ascii="Clara Sans" w:hAnsi="Clara Sans"/>
        </w:rPr>
        <w:t>:</w:t>
      </w:r>
    </w:p>
    <w:p w14:paraId="6B52F724" w14:textId="2F4D989A" w:rsidR="00777E28" w:rsidRPr="00777E28" w:rsidRDefault="00777E28" w:rsidP="00777E28">
      <w:pPr>
        <w:spacing w:line="276" w:lineRule="auto"/>
        <w:jc w:val="both"/>
        <w:rPr>
          <w:rFonts w:ascii="Clara Sans" w:hAnsi="Clara Sans"/>
          <w:i/>
          <w:iCs/>
          <w:sz w:val="20"/>
          <w:szCs w:val="20"/>
        </w:rPr>
      </w:pPr>
      <w:r w:rsidRPr="00777E28">
        <w:rPr>
          <w:rFonts w:ascii="Clara Sans" w:hAnsi="Clara Sans"/>
          <w:i/>
          <w:iCs/>
          <w:sz w:val="20"/>
          <w:szCs w:val="20"/>
        </w:rPr>
        <w:t>(</w:t>
      </w:r>
      <w:r>
        <w:rPr>
          <w:rFonts w:ascii="Clara Sans" w:hAnsi="Clara Sans"/>
          <w:i/>
          <w:iCs/>
          <w:sz w:val="20"/>
          <w:szCs w:val="20"/>
        </w:rPr>
        <w:t>v případě, že se jedná o program ve spolupráci více kateder, vyjadřují se ke všem bodům všichni vedoucí příslušných kateder</w:t>
      </w:r>
      <w:r w:rsidR="00225239">
        <w:rPr>
          <w:rFonts w:ascii="Clara Sans" w:hAnsi="Clara Sans"/>
          <w:i/>
          <w:iCs/>
          <w:sz w:val="20"/>
          <w:szCs w:val="20"/>
        </w:rPr>
        <w:t xml:space="preserve"> - nejedná se o případ, kdy půjde pouze o využití předmětů garantovaných jinou katedrou, v tomto případě stačí pouze stanovisko vedoucího katedry, viz níže</w:t>
      </w:r>
      <w:r w:rsidRPr="00777E28">
        <w:rPr>
          <w:rFonts w:ascii="Clara Sans" w:hAnsi="Clara Sans"/>
          <w:i/>
          <w:iCs/>
          <w:sz w:val="20"/>
          <w:szCs w:val="20"/>
        </w:rPr>
        <w:t>)</w:t>
      </w:r>
    </w:p>
    <w:p w14:paraId="5E39A6B5" w14:textId="77777777" w:rsidR="00734B6F" w:rsidRDefault="00734B6F" w:rsidP="002320C4">
      <w:pPr>
        <w:spacing w:line="276" w:lineRule="auto"/>
        <w:jc w:val="both"/>
        <w:rPr>
          <w:rFonts w:ascii="Clara Sans" w:hAnsi="Clara Sans"/>
        </w:rPr>
      </w:pPr>
    </w:p>
    <w:p w14:paraId="4101BF9D" w14:textId="77777777" w:rsidR="00A83998" w:rsidRDefault="00A83998" w:rsidP="002320C4">
      <w:pPr>
        <w:spacing w:line="276" w:lineRule="auto"/>
        <w:jc w:val="both"/>
        <w:rPr>
          <w:rFonts w:ascii="Clara Sans" w:hAnsi="Clara Sans"/>
        </w:rPr>
      </w:pPr>
    </w:p>
    <w:p w14:paraId="02CE86D5" w14:textId="77777777" w:rsidR="00A83998" w:rsidRDefault="00A83998" w:rsidP="002320C4">
      <w:pPr>
        <w:spacing w:line="276" w:lineRule="auto"/>
        <w:jc w:val="both"/>
        <w:rPr>
          <w:rFonts w:ascii="Clara Sans" w:hAnsi="Clara Sans"/>
        </w:rPr>
      </w:pPr>
    </w:p>
    <w:p w14:paraId="427EAD21" w14:textId="77777777" w:rsidR="00A83998" w:rsidRDefault="00A83998" w:rsidP="002320C4">
      <w:pPr>
        <w:spacing w:line="276" w:lineRule="auto"/>
        <w:jc w:val="both"/>
        <w:rPr>
          <w:rFonts w:ascii="Clara Sans" w:hAnsi="Clara Sans"/>
        </w:rPr>
      </w:pPr>
    </w:p>
    <w:p w14:paraId="1CEE1208" w14:textId="77777777" w:rsidR="00337AB9" w:rsidRDefault="00337AB9" w:rsidP="002320C4">
      <w:pPr>
        <w:spacing w:line="276" w:lineRule="auto"/>
        <w:jc w:val="both"/>
        <w:rPr>
          <w:rFonts w:ascii="Clara Sans" w:hAnsi="Clara Sans"/>
        </w:rPr>
      </w:pPr>
    </w:p>
    <w:p w14:paraId="24685CFB" w14:textId="0D7992D4" w:rsidR="000D63B7" w:rsidRDefault="00734B6F" w:rsidP="002320C4">
      <w:pPr>
        <w:spacing w:line="276" w:lineRule="auto"/>
        <w:jc w:val="both"/>
        <w:rPr>
          <w:rFonts w:ascii="Clara Sans" w:hAnsi="Clara Sans"/>
        </w:rPr>
      </w:pPr>
      <w:r w:rsidRPr="00BC1D52">
        <w:rPr>
          <w:rFonts w:ascii="Clara Sans" w:hAnsi="Clara Sans"/>
          <w:b/>
          <w:bCs/>
        </w:rPr>
        <w:t>Stanovisk</w:t>
      </w:r>
      <w:r w:rsidR="000D63B7" w:rsidRPr="00BC1D52">
        <w:rPr>
          <w:rFonts w:ascii="Clara Sans" w:hAnsi="Clara Sans"/>
          <w:b/>
          <w:bCs/>
        </w:rPr>
        <w:t>a</w:t>
      </w:r>
      <w:r w:rsidR="007003E1">
        <w:rPr>
          <w:rFonts w:ascii="Clara Sans" w:hAnsi="Clara Sans"/>
        </w:rPr>
        <w:t>:</w:t>
      </w:r>
    </w:p>
    <w:p w14:paraId="3DEF459D" w14:textId="77777777" w:rsidR="000D63B7" w:rsidRDefault="000D63B7" w:rsidP="002320C4">
      <w:pPr>
        <w:spacing w:line="276" w:lineRule="auto"/>
        <w:jc w:val="both"/>
        <w:rPr>
          <w:rFonts w:ascii="Clara Sans" w:hAnsi="Clara Sans"/>
        </w:rPr>
      </w:pPr>
    </w:p>
    <w:p w14:paraId="5859D5C8" w14:textId="6B7CC6A8" w:rsidR="00E40E83" w:rsidRDefault="00E40E83" w:rsidP="002320C4">
      <w:pPr>
        <w:spacing w:line="276" w:lineRule="auto"/>
        <w:jc w:val="both"/>
        <w:rPr>
          <w:rFonts w:ascii="Clara Sans" w:hAnsi="Clara Sans"/>
        </w:rPr>
      </w:pPr>
      <w:r>
        <w:rPr>
          <w:rFonts w:ascii="Clara Sans" w:hAnsi="Clara Sans"/>
        </w:rPr>
        <w:t>Rozvrhář</w:t>
      </w:r>
      <w:r w:rsidR="007003E1">
        <w:rPr>
          <w:rFonts w:ascii="Clara Sans" w:hAnsi="Clara Sans"/>
        </w:rPr>
        <w:t xml:space="preserve"> - </w:t>
      </w:r>
    </w:p>
    <w:p w14:paraId="723E6E50" w14:textId="77777777" w:rsidR="00E40E83" w:rsidRDefault="00E40E83" w:rsidP="002320C4">
      <w:pPr>
        <w:spacing w:line="276" w:lineRule="auto"/>
        <w:jc w:val="both"/>
        <w:rPr>
          <w:rFonts w:ascii="Clara Sans" w:hAnsi="Clara Sans"/>
        </w:rPr>
      </w:pPr>
    </w:p>
    <w:p w14:paraId="18A63639" w14:textId="1418D019" w:rsidR="00E40E83" w:rsidRDefault="00E40E83" w:rsidP="002320C4">
      <w:pPr>
        <w:spacing w:line="276" w:lineRule="auto"/>
        <w:jc w:val="both"/>
        <w:rPr>
          <w:rFonts w:ascii="Clara Sans" w:hAnsi="Clara Sans"/>
        </w:rPr>
      </w:pPr>
      <w:r>
        <w:rPr>
          <w:rFonts w:ascii="Clara Sans" w:hAnsi="Clara Sans"/>
        </w:rPr>
        <w:t>Tajemnice</w:t>
      </w:r>
      <w:r w:rsidR="007003E1">
        <w:rPr>
          <w:rFonts w:ascii="Clara Sans" w:hAnsi="Clara Sans"/>
        </w:rPr>
        <w:t xml:space="preserve"> - </w:t>
      </w:r>
    </w:p>
    <w:p w14:paraId="76EA1FE0" w14:textId="77777777" w:rsidR="00E40E83" w:rsidRDefault="00E40E83" w:rsidP="002320C4">
      <w:pPr>
        <w:spacing w:line="276" w:lineRule="auto"/>
        <w:jc w:val="both"/>
        <w:rPr>
          <w:rFonts w:ascii="Clara Sans" w:hAnsi="Clara Sans"/>
        </w:rPr>
      </w:pPr>
    </w:p>
    <w:p w14:paraId="3616C030" w14:textId="707F1BD4" w:rsidR="004D58A2" w:rsidRDefault="00E40E83" w:rsidP="002320C4">
      <w:pPr>
        <w:spacing w:line="276" w:lineRule="auto"/>
        <w:jc w:val="both"/>
        <w:rPr>
          <w:rFonts w:ascii="Clara Sans" w:hAnsi="Clara Sans"/>
        </w:rPr>
      </w:pPr>
      <w:r>
        <w:rPr>
          <w:rFonts w:ascii="Clara Sans" w:hAnsi="Clara Sans"/>
        </w:rPr>
        <w:t>V</w:t>
      </w:r>
      <w:r w:rsidR="00817EE3" w:rsidRPr="002320C4">
        <w:rPr>
          <w:rFonts w:ascii="Clara Sans" w:hAnsi="Clara Sans"/>
        </w:rPr>
        <w:t xml:space="preserve">edoucí </w:t>
      </w:r>
      <w:r w:rsidR="00BC1D52">
        <w:rPr>
          <w:rFonts w:ascii="Clara Sans" w:hAnsi="Clara Sans"/>
        </w:rPr>
        <w:t>ostatních</w:t>
      </w:r>
      <w:r w:rsidR="007A3130">
        <w:rPr>
          <w:rFonts w:ascii="Clara Sans" w:hAnsi="Clara Sans"/>
        </w:rPr>
        <w:t xml:space="preserve"> </w:t>
      </w:r>
      <w:r w:rsidR="00817EE3" w:rsidRPr="002320C4">
        <w:rPr>
          <w:rFonts w:ascii="Clara Sans" w:hAnsi="Clara Sans"/>
        </w:rPr>
        <w:t>kated</w:t>
      </w:r>
      <w:r w:rsidR="00560CC8">
        <w:rPr>
          <w:rFonts w:ascii="Clara Sans" w:hAnsi="Clara Sans"/>
        </w:rPr>
        <w:t>er</w:t>
      </w:r>
      <w:r w:rsidR="007003E1">
        <w:rPr>
          <w:rFonts w:ascii="Clara Sans" w:hAnsi="Clara Sans"/>
        </w:rPr>
        <w:t xml:space="preserve"> - </w:t>
      </w:r>
    </w:p>
    <w:p w14:paraId="1A545386" w14:textId="444EB1A0" w:rsidR="00817EE3" w:rsidRPr="00777E28" w:rsidRDefault="004D58A2" w:rsidP="002320C4">
      <w:pPr>
        <w:spacing w:line="276" w:lineRule="auto"/>
        <w:jc w:val="both"/>
        <w:rPr>
          <w:rFonts w:ascii="Clara Sans" w:hAnsi="Clara Sans"/>
          <w:i/>
          <w:iCs/>
          <w:sz w:val="20"/>
          <w:szCs w:val="20"/>
        </w:rPr>
      </w:pPr>
      <w:r w:rsidRPr="00777E28">
        <w:rPr>
          <w:rFonts w:ascii="Clara Sans" w:hAnsi="Clara Sans"/>
          <w:i/>
          <w:iCs/>
          <w:sz w:val="20"/>
          <w:szCs w:val="20"/>
        </w:rPr>
        <w:t>(</w:t>
      </w:r>
      <w:r w:rsidR="007A3130" w:rsidRPr="00777E28">
        <w:rPr>
          <w:rFonts w:ascii="Clara Sans" w:hAnsi="Clara Sans"/>
          <w:i/>
          <w:iCs/>
          <w:sz w:val="20"/>
          <w:szCs w:val="20"/>
        </w:rPr>
        <w:t>pokud jsou v</w:t>
      </w:r>
      <w:r w:rsidR="006606A2" w:rsidRPr="00777E28">
        <w:rPr>
          <w:rFonts w:ascii="Clara Sans" w:hAnsi="Clara Sans"/>
          <w:i/>
          <w:iCs/>
          <w:sz w:val="20"/>
          <w:szCs w:val="20"/>
        </w:rPr>
        <w:t xml:space="preserve"> žádosti o </w:t>
      </w:r>
      <w:r w:rsidRPr="00777E28">
        <w:rPr>
          <w:rFonts w:ascii="Clara Sans" w:hAnsi="Clara Sans"/>
          <w:i/>
          <w:iCs/>
          <w:sz w:val="20"/>
          <w:szCs w:val="20"/>
        </w:rPr>
        <w:t xml:space="preserve">akreditaci studijního </w:t>
      </w:r>
      <w:r w:rsidR="007A3130" w:rsidRPr="00777E28">
        <w:rPr>
          <w:rFonts w:ascii="Clara Sans" w:hAnsi="Clara Sans"/>
          <w:i/>
          <w:iCs/>
          <w:sz w:val="20"/>
          <w:szCs w:val="20"/>
        </w:rPr>
        <w:t xml:space="preserve">programu zahrnuty mezi povinnými a povinně volitelnými předměty </w:t>
      </w:r>
      <w:r w:rsidR="006606A2" w:rsidRPr="00777E28">
        <w:rPr>
          <w:rFonts w:ascii="Clara Sans" w:hAnsi="Clara Sans"/>
          <w:i/>
          <w:iCs/>
          <w:sz w:val="20"/>
          <w:szCs w:val="20"/>
        </w:rPr>
        <w:t xml:space="preserve">kurzy </w:t>
      </w:r>
      <w:r w:rsidR="00777E28" w:rsidRPr="00777E28">
        <w:rPr>
          <w:rFonts w:ascii="Clara Sans" w:hAnsi="Clara Sans"/>
          <w:i/>
          <w:iCs/>
          <w:sz w:val="20"/>
          <w:szCs w:val="20"/>
        </w:rPr>
        <w:t>jiné</w:t>
      </w:r>
      <w:r w:rsidR="006606A2" w:rsidRPr="00777E28">
        <w:rPr>
          <w:rFonts w:ascii="Clara Sans" w:hAnsi="Clara Sans"/>
          <w:i/>
          <w:iCs/>
          <w:sz w:val="20"/>
          <w:szCs w:val="20"/>
        </w:rPr>
        <w:t xml:space="preserve"> katedry</w:t>
      </w:r>
      <w:r w:rsidRPr="00777E28">
        <w:rPr>
          <w:rFonts w:ascii="Clara Sans" w:hAnsi="Clara Sans"/>
          <w:i/>
          <w:iCs/>
          <w:sz w:val="20"/>
          <w:szCs w:val="20"/>
        </w:rPr>
        <w:t>)</w:t>
      </w:r>
    </w:p>
    <w:p w14:paraId="7ECA0008" w14:textId="77777777" w:rsidR="00AC54EF" w:rsidRDefault="00AC54EF" w:rsidP="00A83998">
      <w:pPr>
        <w:spacing w:line="276" w:lineRule="auto"/>
        <w:rPr>
          <w:rFonts w:ascii="Clara Sans" w:hAnsi="Clara Sans"/>
        </w:rPr>
      </w:pPr>
    </w:p>
    <w:p w14:paraId="36E144CB" w14:textId="77777777" w:rsidR="00A83998" w:rsidRDefault="00A83998" w:rsidP="00A83998">
      <w:pPr>
        <w:spacing w:line="276" w:lineRule="auto"/>
        <w:rPr>
          <w:rFonts w:ascii="Clara Sans" w:hAnsi="Clara Sans"/>
        </w:rPr>
      </w:pPr>
    </w:p>
    <w:p w14:paraId="0C086CF8" w14:textId="5C635ECA" w:rsidR="00A83998" w:rsidRPr="006734B8" w:rsidRDefault="00A83998" w:rsidP="00A83998">
      <w:pPr>
        <w:spacing w:line="276" w:lineRule="auto"/>
        <w:rPr>
          <w:rFonts w:ascii="Clara Sans" w:hAnsi="Clara Sans"/>
        </w:rPr>
      </w:pPr>
      <w:r w:rsidRPr="00BC1D52">
        <w:rPr>
          <w:rFonts w:ascii="Clara Sans" w:hAnsi="Clara Sans"/>
          <w:b/>
          <w:bCs/>
        </w:rPr>
        <w:t>Další poznámky</w:t>
      </w:r>
      <w:r>
        <w:rPr>
          <w:rFonts w:ascii="Clara Sans" w:hAnsi="Clara Sans"/>
        </w:rPr>
        <w:t>:</w:t>
      </w:r>
    </w:p>
    <w:sectPr w:rsidR="00A83998" w:rsidRPr="006734B8" w:rsidSect="000465F9">
      <w:type w:val="continuous"/>
      <w:pgSz w:w="11906" w:h="16838"/>
      <w:pgMar w:top="2694" w:right="1417" w:bottom="1417" w:left="1417" w:header="7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888C19" w14:textId="77777777" w:rsidR="00AA6909" w:rsidRDefault="00AA6909" w:rsidP="001753C6">
      <w:r>
        <w:separator/>
      </w:r>
    </w:p>
  </w:endnote>
  <w:endnote w:type="continuationSeparator" w:id="0">
    <w:p w14:paraId="7BC7680A" w14:textId="77777777" w:rsidR="00AA6909" w:rsidRDefault="00AA6909" w:rsidP="001753C6">
      <w:r>
        <w:continuationSeparator/>
      </w:r>
    </w:p>
  </w:endnote>
  <w:endnote w:type="continuationNotice" w:id="1">
    <w:p w14:paraId="13FA41A2" w14:textId="77777777" w:rsidR="00AA6909" w:rsidRDefault="00AA69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ans">
    <w:altName w:val="Corbel"/>
    <w:panose1 w:val="02000503000000020004"/>
    <w:charset w:val="00"/>
    <w:family w:val="modern"/>
    <w:notTrueType/>
    <w:pitch w:val="variable"/>
    <w:sig w:usb0="A000002F" w:usb1="1000207A" w:usb2="00000000" w:usb3="00000000" w:csb0="00000193" w:csb1="00000000"/>
  </w:font>
  <w:font w:name="ClaraSans">
    <w:altName w:val="MS Gothic"/>
    <w:panose1 w:val="00000000000000000000"/>
    <w:charset w:val="EE"/>
    <w:family w:val="swiss"/>
    <w:notTrueType/>
    <w:pitch w:val="default"/>
    <w:sig w:usb0="00000005" w:usb1="08070000" w:usb2="00000010" w:usb3="00000000" w:csb0="00020002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53795B" w14:textId="77777777" w:rsidR="009E41CB" w:rsidRDefault="009E41CB" w:rsidP="009E41CB">
    <w:pPr>
      <w:pStyle w:val="Normlnweb"/>
      <w:spacing w:before="0" w:beforeAutospacing="0" w:after="0" w:afterAutospacing="0"/>
      <w:jc w:val="right"/>
      <w:rPr>
        <w:rFonts w:ascii="Clara Sans" w:hAnsi="Clara Sans"/>
        <w:color w:val="000000"/>
        <w:sz w:val="16"/>
        <w:szCs w:val="16"/>
      </w:rPr>
    </w:pPr>
  </w:p>
  <w:p w14:paraId="6B23C363" w14:textId="68F30B79" w:rsidR="009E36AA" w:rsidRDefault="0032710E" w:rsidP="0032710E">
    <w:pPr>
      <w:pStyle w:val="Normlnweb"/>
      <w:spacing w:before="0" w:beforeAutospacing="0" w:after="0" w:afterAutospacing="0"/>
      <w:jc w:val="right"/>
    </w:pPr>
    <w:r w:rsidRPr="0032710E">
      <w:rPr>
        <w:rFonts w:ascii="Clara Sans" w:hAnsi="Clara Sans"/>
        <w:color w:val="000000"/>
        <w:sz w:val="16"/>
        <w:szCs w:val="16"/>
      </w:rPr>
      <w:t>Příloha 1, Opatřeni děkana D12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CD390D" w14:textId="77777777" w:rsidR="00AA6909" w:rsidRDefault="00AA6909" w:rsidP="001753C6">
      <w:r>
        <w:separator/>
      </w:r>
    </w:p>
  </w:footnote>
  <w:footnote w:type="continuationSeparator" w:id="0">
    <w:p w14:paraId="7804A562" w14:textId="77777777" w:rsidR="00AA6909" w:rsidRDefault="00AA6909" w:rsidP="001753C6">
      <w:r>
        <w:continuationSeparator/>
      </w:r>
    </w:p>
  </w:footnote>
  <w:footnote w:type="continuationNotice" w:id="1">
    <w:p w14:paraId="5226ED8D" w14:textId="77777777" w:rsidR="00AA6909" w:rsidRDefault="00AA6909"/>
  </w:footnote>
  <w:footnote w:id="2">
    <w:p w14:paraId="2FA66E0C" w14:textId="7368F7E6" w:rsidR="00777E28" w:rsidRDefault="00777E28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777E28">
        <w:rPr>
          <w:rFonts w:ascii="Clara Sans" w:hAnsi="Clara Sans"/>
        </w:rPr>
        <w:t>Nařízení vlády č. 275/2016 Sb. o oblastech vzdělávání ve vysokém školství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Ind w:w="-459" w:type="dxa"/>
      <w:tblLook w:val="04A0" w:firstRow="1" w:lastRow="0" w:firstColumn="1" w:lastColumn="0" w:noHBand="0" w:noVBand="1"/>
    </w:tblPr>
    <w:tblGrid>
      <w:gridCol w:w="6318"/>
      <w:gridCol w:w="3213"/>
    </w:tblGrid>
    <w:tr w:rsidR="009E36AA" w14:paraId="6595D0A0" w14:textId="77777777" w:rsidTr="00FC787D">
      <w:tc>
        <w:tcPr>
          <w:tcW w:w="6345" w:type="dxa"/>
        </w:tcPr>
        <w:p w14:paraId="3CA85AD1" w14:textId="2D03D792" w:rsidR="009E36AA" w:rsidRDefault="001A54C0" w:rsidP="00FC787D">
          <w:pPr>
            <w:pStyle w:val="Zhlav"/>
            <w:tabs>
              <w:tab w:val="clear" w:pos="9072"/>
            </w:tabs>
            <w:ind w:left="-108" w:right="-567"/>
          </w:pPr>
          <w:r>
            <w:rPr>
              <w:noProof/>
              <w:lang w:val="en-US" w:eastAsia="en-US"/>
            </w:rPr>
            <w:drawing>
              <wp:inline distT="0" distB="0" distL="0" distR="0" wp14:anchorId="5CCC82A6" wp14:editId="74E91627">
                <wp:extent cx="3476625" cy="638175"/>
                <wp:effectExtent l="0" t="0" r="0" b="0"/>
                <wp:docPr id="268025533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766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94" w:type="dxa"/>
        </w:tcPr>
        <w:p w14:paraId="21B0E14A" w14:textId="08E27B90" w:rsidR="009E36AA" w:rsidRPr="00CD2922" w:rsidRDefault="009E36AA" w:rsidP="00CD4802">
          <w:pPr>
            <w:autoSpaceDE w:val="0"/>
            <w:autoSpaceDN w:val="0"/>
            <w:adjustRightInd w:val="0"/>
            <w:spacing w:before="120"/>
            <w:ind w:right="-108"/>
            <w:jc w:val="right"/>
            <w:rPr>
              <w:rFonts w:ascii="ClaraSans" w:hAnsi="ClaraSans" w:cs="ClaraSans"/>
              <w:sz w:val="18"/>
              <w:szCs w:val="18"/>
            </w:rPr>
          </w:pPr>
          <w:r>
            <w:rPr>
              <w:rFonts w:ascii="ClaraSans" w:hAnsi="ClaraSans" w:cs="ClaraSans"/>
              <w:sz w:val="18"/>
              <w:szCs w:val="18"/>
            </w:rPr>
            <w:t>prof</w:t>
          </w:r>
          <w:r w:rsidRPr="00CD2922">
            <w:rPr>
              <w:rFonts w:ascii="ClaraSans" w:hAnsi="ClaraSans" w:cs="ClaraSans"/>
              <w:sz w:val="18"/>
              <w:szCs w:val="18"/>
            </w:rPr>
            <w:t xml:space="preserve">. </w:t>
          </w:r>
          <w:r w:rsidR="00DA0F71">
            <w:rPr>
              <w:rFonts w:ascii="ClaraSans" w:hAnsi="ClaraSans" w:cs="ClaraSans"/>
              <w:sz w:val="18"/>
              <w:szCs w:val="18"/>
            </w:rPr>
            <w:t>RNDr. František Vácha</w:t>
          </w:r>
          <w:r w:rsidRPr="00CD2922">
            <w:rPr>
              <w:rFonts w:ascii="ClaraSans" w:hAnsi="ClaraSans" w:cs="ClaraSans"/>
              <w:sz w:val="18"/>
              <w:szCs w:val="18"/>
            </w:rPr>
            <w:t xml:space="preserve">, </w:t>
          </w:r>
          <w:r w:rsidR="00DA0F71">
            <w:rPr>
              <w:rFonts w:ascii="ClaraSans" w:hAnsi="ClaraSans" w:cs="ClaraSans"/>
              <w:sz w:val="18"/>
              <w:szCs w:val="18"/>
            </w:rPr>
            <w:t>Ph.D.</w:t>
          </w:r>
        </w:p>
        <w:p w14:paraId="19BF93CD" w14:textId="01460F7F" w:rsidR="009E36AA" w:rsidRDefault="009E36AA" w:rsidP="00CD4802">
          <w:pPr>
            <w:pStyle w:val="Zhlav"/>
            <w:tabs>
              <w:tab w:val="clear" w:pos="4536"/>
              <w:tab w:val="clear" w:pos="9072"/>
              <w:tab w:val="right" w:pos="9639"/>
            </w:tabs>
            <w:spacing w:before="20"/>
            <w:ind w:left="113" w:right="-108"/>
            <w:jc w:val="right"/>
          </w:pPr>
          <w:r w:rsidRPr="00CD2922">
            <w:rPr>
              <w:rFonts w:ascii="ClaraSans" w:hAnsi="ClaraSans" w:cs="ClaraSans"/>
              <w:sz w:val="18"/>
              <w:szCs w:val="18"/>
            </w:rPr>
            <w:t xml:space="preserve">děkan </w:t>
          </w:r>
          <w:proofErr w:type="spellStart"/>
          <w:r w:rsidRPr="00CD2922">
            <w:rPr>
              <w:rFonts w:ascii="ClaraSans" w:hAnsi="ClaraSans" w:cs="ClaraSans"/>
              <w:color w:val="428A79"/>
              <w:sz w:val="18"/>
              <w:szCs w:val="18"/>
            </w:rPr>
            <w:t>dean</w:t>
          </w:r>
          <w:proofErr w:type="spellEnd"/>
        </w:p>
      </w:tc>
    </w:tr>
  </w:tbl>
  <w:p w14:paraId="3F7169F5" w14:textId="77777777" w:rsidR="009E36AA" w:rsidRDefault="009E36AA" w:rsidP="00233724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F4D14"/>
    <w:multiLevelType w:val="hybridMultilevel"/>
    <w:tmpl w:val="7D2699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165C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95AC0"/>
    <w:multiLevelType w:val="hybridMultilevel"/>
    <w:tmpl w:val="79D8EE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84914"/>
    <w:multiLevelType w:val="hybridMultilevel"/>
    <w:tmpl w:val="598CDFF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C7522"/>
    <w:multiLevelType w:val="hybridMultilevel"/>
    <w:tmpl w:val="AA70FB1A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203BE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223CB"/>
    <w:multiLevelType w:val="hybridMultilevel"/>
    <w:tmpl w:val="9C8A07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403C0"/>
    <w:multiLevelType w:val="hybridMultilevel"/>
    <w:tmpl w:val="F66C57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97F48"/>
    <w:multiLevelType w:val="hybridMultilevel"/>
    <w:tmpl w:val="6CF8E5DA"/>
    <w:lvl w:ilvl="0" w:tplc="7910F9CA">
      <w:start w:val="2"/>
      <w:numFmt w:val="decimal"/>
      <w:lvlText w:val="%1."/>
      <w:lvlJc w:val="left"/>
      <w:pPr>
        <w:ind w:left="511" w:hanging="302"/>
      </w:pPr>
      <w:rPr>
        <w:rFonts w:ascii="Times New Roman" w:eastAsia="Times New Roman" w:hAnsi="Times New Roman" w:cs="Times New Roman" w:hint="default"/>
        <w:color w:val="4F4F4F"/>
        <w:w w:val="107"/>
        <w:sz w:val="22"/>
        <w:szCs w:val="22"/>
      </w:rPr>
    </w:lvl>
    <w:lvl w:ilvl="1" w:tplc="812E4BF2">
      <w:numFmt w:val="bullet"/>
      <w:lvlText w:val="-"/>
      <w:lvlJc w:val="left"/>
      <w:pPr>
        <w:ind w:left="961" w:hanging="145"/>
      </w:pPr>
      <w:rPr>
        <w:w w:val="110"/>
      </w:rPr>
    </w:lvl>
    <w:lvl w:ilvl="2" w:tplc="EDAEBD2E">
      <w:numFmt w:val="bullet"/>
      <w:lvlText w:val="-"/>
      <w:lvlJc w:val="left"/>
      <w:pPr>
        <w:ind w:left="1082" w:hanging="136"/>
      </w:pPr>
      <w:rPr>
        <w:w w:val="110"/>
      </w:rPr>
    </w:lvl>
    <w:lvl w:ilvl="3" w:tplc="246A83F2">
      <w:numFmt w:val="bullet"/>
      <w:lvlText w:val="•"/>
      <w:lvlJc w:val="left"/>
      <w:pPr>
        <w:ind w:left="2130" w:hanging="136"/>
      </w:pPr>
    </w:lvl>
    <w:lvl w:ilvl="4" w:tplc="5B20573A">
      <w:numFmt w:val="bullet"/>
      <w:lvlText w:val="•"/>
      <w:lvlJc w:val="left"/>
      <w:pPr>
        <w:ind w:left="3180" w:hanging="136"/>
      </w:pPr>
    </w:lvl>
    <w:lvl w:ilvl="5" w:tplc="E0EEC4DA">
      <w:numFmt w:val="bullet"/>
      <w:lvlText w:val="•"/>
      <w:lvlJc w:val="left"/>
      <w:pPr>
        <w:ind w:left="4230" w:hanging="136"/>
      </w:pPr>
    </w:lvl>
    <w:lvl w:ilvl="6" w:tplc="51E29BC2">
      <w:numFmt w:val="bullet"/>
      <w:lvlText w:val="•"/>
      <w:lvlJc w:val="left"/>
      <w:pPr>
        <w:ind w:left="5280" w:hanging="136"/>
      </w:pPr>
    </w:lvl>
    <w:lvl w:ilvl="7" w:tplc="04A6BA70">
      <w:numFmt w:val="bullet"/>
      <w:lvlText w:val="•"/>
      <w:lvlJc w:val="left"/>
      <w:pPr>
        <w:ind w:left="6330" w:hanging="136"/>
      </w:pPr>
    </w:lvl>
    <w:lvl w:ilvl="8" w:tplc="E9E8F0FE">
      <w:numFmt w:val="bullet"/>
      <w:lvlText w:val="•"/>
      <w:lvlJc w:val="left"/>
      <w:pPr>
        <w:ind w:left="7380" w:hanging="136"/>
      </w:pPr>
    </w:lvl>
  </w:abstractNum>
  <w:abstractNum w:abstractNumId="9" w15:restartNumberingAfterBreak="0">
    <w:nsid w:val="3980256C"/>
    <w:multiLevelType w:val="hybridMultilevel"/>
    <w:tmpl w:val="03FE93AE"/>
    <w:lvl w:ilvl="0" w:tplc="ECB6C020">
      <w:start w:val="1"/>
      <w:numFmt w:val="decimal"/>
      <w:lvlText w:val="%1."/>
      <w:lvlJc w:val="left"/>
      <w:pPr>
        <w:ind w:left="595" w:hanging="360"/>
      </w:pPr>
      <w:rPr>
        <w:color w:val="3B3B3B"/>
        <w:w w:val="105"/>
      </w:rPr>
    </w:lvl>
    <w:lvl w:ilvl="1" w:tplc="04050019">
      <w:start w:val="1"/>
      <w:numFmt w:val="lowerLetter"/>
      <w:lvlText w:val="%2."/>
      <w:lvlJc w:val="left"/>
      <w:pPr>
        <w:ind w:left="1315" w:hanging="360"/>
      </w:pPr>
    </w:lvl>
    <w:lvl w:ilvl="2" w:tplc="0405001B">
      <w:start w:val="1"/>
      <w:numFmt w:val="lowerRoman"/>
      <w:lvlText w:val="%3."/>
      <w:lvlJc w:val="right"/>
      <w:pPr>
        <w:ind w:left="2035" w:hanging="180"/>
      </w:pPr>
    </w:lvl>
    <w:lvl w:ilvl="3" w:tplc="0405000F">
      <w:start w:val="1"/>
      <w:numFmt w:val="decimal"/>
      <w:lvlText w:val="%4."/>
      <w:lvlJc w:val="left"/>
      <w:pPr>
        <w:ind w:left="2755" w:hanging="360"/>
      </w:pPr>
    </w:lvl>
    <w:lvl w:ilvl="4" w:tplc="04050019">
      <w:start w:val="1"/>
      <w:numFmt w:val="lowerLetter"/>
      <w:lvlText w:val="%5."/>
      <w:lvlJc w:val="left"/>
      <w:pPr>
        <w:ind w:left="3475" w:hanging="360"/>
      </w:pPr>
    </w:lvl>
    <w:lvl w:ilvl="5" w:tplc="0405001B">
      <w:start w:val="1"/>
      <w:numFmt w:val="lowerRoman"/>
      <w:lvlText w:val="%6."/>
      <w:lvlJc w:val="right"/>
      <w:pPr>
        <w:ind w:left="4195" w:hanging="180"/>
      </w:pPr>
    </w:lvl>
    <w:lvl w:ilvl="6" w:tplc="0405000F">
      <w:start w:val="1"/>
      <w:numFmt w:val="decimal"/>
      <w:lvlText w:val="%7."/>
      <w:lvlJc w:val="left"/>
      <w:pPr>
        <w:ind w:left="4915" w:hanging="360"/>
      </w:pPr>
    </w:lvl>
    <w:lvl w:ilvl="7" w:tplc="04050019">
      <w:start w:val="1"/>
      <w:numFmt w:val="lowerLetter"/>
      <w:lvlText w:val="%8."/>
      <w:lvlJc w:val="left"/>
      <w:pPr>
        <w:ind w:left="5635" w:hanging="360"/>
      </w:pPr>
    </w:lvl>
    <w:lvl w:ilvl="8" w:tplc="0405001B">
      <w:start w:val="1"/>
      <w:numFmt w:val="lowerRoman"/>
      <w:lvlText w:val="%9."/>
      <w:lvlJc w:val="right"/>
      <w:pPr>
        <w:ind w:left="6355" w:hanging="180"/>
      </w:pPr>
    </w:lvl>
  </w:abstractNum>
  <w:abstractNum w:abstractNumId="10" w15:restartNumberingAfterBreak="0">
    <w:nsid w:val="42D358C6"/>
    <w:multiLevelType w:val="hybridMultilevel"/>
    <w:tmpl w:val="D842FC6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EF7C7A"/>
    <w:multiLevelType w:val="hybridMultilevel"/>
    <w:tmpl w:val="5504ED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6A606A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B0A0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5B5B91"/>
    <w:multiLevelType w:val="hybridMultilevel"/>
    <w:tmpl w:val="5DDE861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3A612D"/>
    <w:multiLevelType w:val="hybridMultilevel"/>
    <w:tmpl w:val="752CB1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4A2E83"/>
    <w:multiLevelType w:val="hybridMultilevel"/>
    <w:tmpl w:val="46C6786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80473E"/>
    <w:multiLevelType w:val="hybridMultilevel"/>
    <w:tmpl w:val="5504EDF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A34F19"/>
    <w:multiLevelType w:val="hybridMultilevel"/>
    <w:tmpl w:val="76E815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B91EED"/>
    <w:multiLevelType w:val="hybridMultilevel"/>
    <w:tmpl w:val="4002D8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123C21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2308AA"/>
    <w:multiLevelType w:val="hybridMultilevel"/>
    <w:tmpl w:val="344C8D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288567">
    <w:abstractNumId w:val="20"/>
  </w:num>
  <w:num w:numId="2" w16cid:durableId="1419445254">
    <w:abstractNumId w:val="5"/>
  </w:num>
  <w:num w:numId="3" w16cid:durableId="693918103">
    <w:abstractNumId w:val="1"/>
  </w:num>
  <w:num w:numId="4" w16cid:durableId="570773017">
    <w:abstractNumId w:val="13"/>
  </w:num>
  <w:num w:numId="5" w16cid:durableId="556553271">
    <w:abstractNumId w:val="12"/>
  </w:num>
  <w:num w:numId="6" w16cid:durableId="332224819">
    <w:abstractNumId w:val="2"/>
  </w:num>
  <w:num w:numId="7" w16cid:durableId="2066177116">
    <w:abstractNumId w:val="7"/>
  </w:num>
  <w:num w:numId="8" w16cid:durableId="1709790871">
    <w:abstractNumId w:val="0"/>
  </w:num>
  <w:num w:numId="9" w16cid:durableId="584070113">
    <w:abstractNumId w:val="15"/>
  </w:num>
  <w:num w:numId="10" w16cid:durableId="1739595346">
    <w:abstractNumId w:val="19"/>
  </w:num>
  <w:num w:numId="11" w16cid:durableId="1425108379">
    <w:abstractNumId w:val="21"/>
  </w:num>
  <w:num w:numId="12" w16cid:durableId="65491980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21139495">
    <w:abstractNumId w:val="8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405448650">
    <w:abstractNumId w:val="3"/>
  </w:num>
  <w:num w:numId="15" w16cid:durableId="816845148">
    <w:abstractNumId w:val="14"/>
  </w:num>
  <w:num w:numId="16" w16cid:durableId="1332175470">
    <w:abstractNumId w:val="16"/>
  </w:num>
  <w:num w:numId="17" w16cid:durableId="108087348">
    <w:abstractNumId w:val="6"/>
  </w:num>
  <w:num w:numId="18" w16cid:durableId="1297293651">
    <w:abstractNumId w:val="18"/>
  </w:num>
  <w:num w:numId="19" w16cid:durableId="1490173497">
    <w:abstractNumId w:val="10"/>
  </w:num>
  <w:num w:numId="20" w16cid:durableId="811485174">
    <w:abstractNumId w:val="4"/>
  </w:num>
  <w:num w:numId="21" w16cid:durableId="692732185">
    <w:abstractNumId w:val="11"/>
  </w:num>
  <w:num w:numId="22" w16cid:durableId="136382318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8193"/>
  </w:hdrShapeDefaults>
  <w:footnotePr>
    <w:numStart w:val="8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EyMgMyzAyMLJV0lIJTi4sz8/NACgxrAXvB1tcsAAAA"/>
  </w:docVars>
  <w:rsids>
    <w:rsidRoot w:val="00235D75"/>
    <w:rsid w:val="00000A5B"/>
    <w:rsid w:val="00002EE4"/>
    <w:rsid w:val="00010767"/>
    <w:rsid w:val="00013DCA"/>
    <w:rsid w:val="00014DAA"/>
    <w:rsid w:val="00016EA9"/>
    <w:rsid w:val="0002030A"/>
    <w:rsid w:val="000231EF"/>
    <w:rsid w:val="00025954"/>
    <w:rsid w:val="00026A7A"/>
    <w:rsid w:val="0002716A"/>
    <w:rsid w:val="000278E9"/>
    <w:rsid w:val="00027F02"/>
    <w:rsid w:val="000306BD"/>
    <w:rsid w:val="0003098D"/>
    <w:rsid w:val="00030DDE"/>
    <w:rsid w:val="00031B4B"/>
    <w:rsid w:val="00034975"/>
    <w:rsid w:val="00034AFD"/>
    <w:rsid w:val="00034DDB"/>
    <w:rsid w:val="000371A4"/>
    <w:rsid w:val="00040B3E"/>
    <w:rsid w:val="0004580B"/>
    <w:rsid w:val="000465F9"/>
    <w:rsid w:val="00050E88"/>
    <w:rsid w:val="00051609"/>
    <w:rsid w:val="0005184D"/>
    <w:rsid w:val="00051E5A"/>
    <w:rsid w:val="000540A0"/>
    <w:rsid w:val="00054238"/>
    <w:rsid w:val="0005696A"/>
    <w:rsid w:val="0005765C"/>
    <w:rsid w:val="00060D45"/>
    <w:rsid w:val="000613CE"/>
    <w:rsid w:val="00064AF1"/>
    <w:rsid w:val="0006557F"/>
    <w:rsid w:val="00066BF5"/>
    <w:rsid w:val="00071E0F"/>
    <w:rsid w:val="000722C8"/>
    <w:rsid w:val="00073B2E"/>
    <w:rsid w:val="0007487E"/>
    <w:rsid w:val="00075D25"/>
    <w:rsid w:val="00080B05"/>
    <w:rsid w:val="00081D3B"/>
    <w:rsid w:val="00082598"/>
    <w:rsid w:val="00083E84"/>
    <w:rsid w:val="00084061"/>
    <w:rsid w:val="00086232"/>
    <w:rsid w:val="0008652F"/>
    <w:rsid w:val="0008728E"/>
    <w:rsid w:val="00090262"/>
    <w:rsid w:val="00090803"/>
    <w:rsid w:val="00092C57"/>
    <w:rsid w:val="00096912"/>
    <w:rsid w:val="000A1188"/>
    <w:rsid w:val="000A2B6A"/>
    <w:rsid w:val="000A2F4E"/>
    <w:rsid w:val="000A30C8"/>
    <w:rsid w:val="000A6CD8"/>
    <w:rsid w:val="000B1AAB"/>
    <w:rsid w:val="000B2998"/>
    <w:rsid w:val="000B3688"/>
    <w:rsid w:val="000B5BDE"/>
    <w:rsid w:val="000C065B"/>
    <w:rsid w:val="000C41B9"/>
    <w:rsid w:val="000C75B6"/>
    <w:rsid w:val="000D609D"/>
    <w:rsid w:val="000D63B7"/>
    <w:rsid w:val="000D697C"/>
    <w:rsid w:val="000E1A5D"/>
    <w:rsid w:val="000E269D"/>
    <w:rsid w:val="000E3EA0"/>
    <w:rsid w:val="000E4268"/>
    <w:rsid w:val="000E5394"/>
    <w:rsid w:val="000E5A23"/>
    <w:rsid w:val="000E6E5F"/>
    <w:rsid w:val="000E773F"/>
    <w:rsid w:val="000F0F78"/>
    <w:rsid w:val="000F1409"/>
    <w:rsid w:val="000F2A9E"/>
    <w:rsid w:val="000F3EE1"/>
    <w:rsid w:val="000F4B16"/>
    <w:rsid w:val="000F6680"/>
    <w:rsid w:val="00100748"/>
    <w:rsid w:val="0010211C"/>
    <w:rsid w:val="0010362E"/>
    <w:rsid w:val="001049B6"/>
    <w:rsid w:val="00105F68"/>
    <w:rsid w:val="00106DC2"/>
    <w:rsid w:val="001075ED"/>
    <w:rsid w:val="0011210E"/>
    <w:rsid w:val="00112A7D"/>
    <w:rsid w:val="00113295"/>
    <w:rsid w:val="00115225"/>
    <w:rsid w:val="00115EAB"/>
    <w:rsid w:val="00116118"/>
    <w:rsid w:val="001235BD"/>
    <w:rsid w:val="00123830"/>
    <w:rsid w:val="00124E85"/>
    <w:rsid w:val="00126927"/>
    <w:rsid w:val="0013054E"/>
    <w:rsid w:val="00132E38"/>
    <w:rsid w:val="00134ADA"/>
    <w:rsid w:val="001404C8"/>
    <w:rsid w:val="00140EC9"/>
    <w:rsid w:val="00141726"/>
    <w:rsid w:val="0014301E"/>
    <w:rsid w:val="0014327C"/>
    <w:rsid w:val="00145030"/>
    <w:rsid w:val="00145FC0"/>
    <w:rsid w:val="00146D7F"/>
    <w:rsid w:val="00146FDF"/>
    <w:rsid w:val="001475C0"/>
    <w:rsid w:val="001478DB"/>
    <w:rsid w:val="00150FDF"/>
    <w:rsid w:val="00151E27"/>
    <w:rsid w:val="0015229D"/>
    <w:rsid w:val="001529E1"/>
    <w:rsid w:val="0015597E"/>
    <w:rsid w:val="0015653D"/>
    <w:rsid w:val="00156D3B"/>
    <w:rsid w:val="00157D25"/>
    <w:rsid w:val="00160069"/>
    <w:rsid w:val="00162A80"/>
    <w:rsid w:val="00164259"/>
    <w:rsid w:val="00167414"/>
    <w:rsid w:val="001676AA"/>
    <w:rsid w:val="001753C6"/>
    <w:rsid w:val="00175A16"/>
    <w:rsid w:val="001764C3"/>
    <w:rsid w:val="001778E1"/>
    <w:rsid w:val="001804E1"/>
    <w:rsid w:val="00181313"/>
    <w:rsid w:val="00181D0A"/>
    <w:rsid w:val="00182586"/>
    <w:rsid w:val="00185802"/>
    <w:rsid w:val="00185C07"/>
    <w:rsid w:val="00186FE8"/>
    <w:rsid w:val="001A2E21"/>
    <w:rsid w:val="001A2F7F"/>
    <w:rsid w:val="001A3613"/>
    <w:rsid w:val="001A48D9"/>
    <w:rsid w:val="001A54C0"/>
    <w:rsid w:val="001A56DE"/>
    <w:rsid w:val="001A646C"/>
    <w:rsid w:val="001B0928"/>
    <w:rsid w:val="001B139F"/>
    <w:rsid w:val="001B2DD6"/>
    <w:rsid w:val="001B7A19"/>
    <w:rsid w:val="001B7BF8"/>
    <w:rsid w:val="001C064F"/>
    <w:rsid w:val="001C2361"/>
    <w:rsid w:val="001C686F"/>
    <w:rsid w:val="001C7BAF"/>
    <w:rsid w:val="001D222C"/>
    <w:rsid w:val="001D2588"/>
    <w:rsid w:val="001D59AF"/>
    <w:rsid w:val="001D6377"/>
    <w:rsid w:val="001D796C"/>
    <w:rsid w:val="001E335B"/>
    <w:rsid w:val="001E5BAA"/>
    <w:rsid w:val="001E5D9A"/>
    <w:rsid w:val="001E687F"/>
    <w:rsid w:val="001E688B"/>
    <w:rsid w:val="001E6DAB"/>
    <w:rsid w:val="001E7C9C"/>
    <w:rsid w:val="001F0D8D"/>
    <w:rsid w:val="001F1B98"/>
    <w:rsid w:val="001F1EFD"/>
    <w:rsid w:val="001F2968"/>
    <w:rsid w:val="001F47C4"/>
    <w:rsid w:val="001F5278"/>
    <w:rsid w:val="001F5E21"/>
    <w:rsid w:val="00201186"/>
    <w:rsid w:val="002016E5"/>
    <w:rsid w:val="002027C7"/>
    <w:rsid w:val="00205708"/>
    <w:rsid w:val="0020666F"/>
    <w:rsid w:val="00210AD0"/>
    <w:rsid w:val="0021233F"/>
    <w:rsid w:val="002156C0"/>
    <w:rsid w:val="00217AD4"/>
    <w:rsid w:val="00223DBD"/>
    <w:rsid w:val="00225239"/>
    <w:rsid w:val="00226389"/>
    <w:rsid w:val="002268F9"/>
    <w:rsid w:val="00226A96"/>
    <w:rsid w:val="0023178C"/>
    <w:rsid w:val="002320C4"/>
    <w:rsid w:val="00233724"/>
    <w:rsid w:val="00235D75"/>
    <w:rsid w:val="0024087F"/>
    <w:rsid w:val="0024142D"/>
    <w:rsid w:val="00245AC1"/>
    <w:rsid w:val="00246B39"/>
    <w:rsid w:val="002549FE"/>
    <w:rsid w:val="00260646"/>
    <w:rsid w:val="00272153"/>
    <w:rsid w:val="00275E5E"/>
    <w:rsid w:val="00275F85"/>
    <w:rsid w:val="00276339"/>
    <w:rsid w:val="002769F8"/>
    <w:rsid w:val="00280316"/>
    <w:rsid w:val="00281798"/>
    <w:rsid w:val="00282668"/>
    <w:rsid w:val="00285FA6"/>
    <w:rsid w:val="00287B2B"/>
    <w:rsid w:val="00287FE6"/>
    <w:rsid w:val="002900E2"/>
    <w:rsid w:val="00291525"/>
    <w:rsid w:val="002917AB"/>
    <w:rsid w:val="002953F0"/>
    <w:rsid w:val="00295A54"/>
    <w:rsid w:val="00295AB7"/>
    <w:rsid w:val="0029657D"/>
    <w:rsid w:val="002A31E3"/>
    <w:rsid w:val="002A53A1"/>
    <w:rsid w:val="002A7099"/>
    <w:rsid w:val="002B047A"/>
    <w:rsid w:val="002B0501"/>
    <w:rsid w:val="002B64D5"/>
    <w:rsid w:val="002C12D0"/>
    <w:rsid w:val="002C2030"/>
    <w:rsid w:val="002C4E0B"/>
    <w:rsid w:val="002C6FBF"/>
    <w:rsid w:val="002D0109"/>
    <w:rsid w:val="002D074E"/>
    <w:rsid w:val="002D6C20"/>
    <w:rsid w:val="002E577E"/>
    <w:rsid w:val="002F00A0"/>
    <w:rsid w:val="002F2265"/>
    <w:rsid w:val="002F3C9C"/>
    <w:rsid w:val="003020C7"/>
    <w:rsid w:val="00302B65"/>
    <w:rsid w:val="00306121"/>
    <w:rsid w:val="00311B51"/>
    <w:rsid w:val="0031375E"/>
    <w:rsid w:val="00313A5D"/>
    <w:rsid w:val="00314F4F"/>
    <w:rsid w:val="00315A39"/>
    <w:rsid w:val="00315F06"/>
    <w:rsid w:val="003226E0"/>
    <w:rsid w:val="0032463B"/>
    <w:rsid w:val="00325D43"/>
    <w:rsid w:val="003260B7"/>
    <w:rsid w:val="0032672B"/>
    <w:rsid w:val="0032710E"/>
    <w:rsid w:val="003310C7"/>
    <w:rsid w:val="00331187"/>
    <w:rsid w:val="00332735"/>
    <w:rsid w:val="00335145"/>
    <w:rsid w:val="00337AB9"/>
    <w:rsid w:val="00341384"/>
    <w:rsid w:val="00347895"/>
    <w:rsid w:val="00350F30"/>
    <w:rsid w:val="003515CA"/>
    <w:rsid w:val="00352572"/>
    <w:rsid w:val="00352707"/>
    <w:rsid w:val="00352C14"/>
    <w:rsid w:val="003536E5"/>
    <w:rsid w:val="0035566B"/>
    <w:rsid w:val="00367112"/>
    <w:rsid w:val="00374D78"/>
    <w:rsid w:val="00374DC5"/>
    <w:rsid w:val="00376BAD"/>
    <w:rsid w:val="003800E5"/>
    <w:rsid w:val="003822CC"/>
    <w:rsid w:val="0038253C"/>
    <w:rsid w:val="003830E9"/>
    <w:rsid w:val="00384E82"/>
    <w:rsid w:val="00384F0D"/>
    <w:rsid w:val="003875BD"/>
    <w:rsid w:val="00387FB5"/>
    <w:rsid w:val="003926ED"/>
    <w:rsid w:val="00392CC6"/>
    <w:rsid w:val="00394840"/>
    <w:rsid w:val="00395A7E"/>
    <w:rsid w:val="00396512"/>
    <w:rsid w:val="00397F38"/>
    <w:rsid w:val="003A0433"/>
    <w:rsid w:val="003A19F6"/>
    <w:rsid w:val="003A4E61"/>
    <w:rsid w:val="003A541D"/>
    <w:rsid w:val="003A5636"/>
    <w:rsid w:val="003A5650"/>
    <w:rsid w:val="003B360E"/>
    <w:rsid w:val="003B388E"/>
    <w:rsid w:val="003B7F10"/>
    <w:rsid w:val="003C2F1D"/>
    <w:rsid w:val="003C483D"/>
    <w:rsid w:val="003C72FB"/>
    <w:rsid w:val="003D17B7"/>
    <w:rsid w:val="003D38BD"/>
    <w:rsid w:val="003D4056"/>
    <w:rsid w:val="003D48DB"/>
    <w:rsid w:val="003D69F2"/>
    <w:rsid w:val="003E2997"/>
    <w:rsid w:val="003E4145"/>
    <w:rsid w:val="003E79C4"/>
    <w:rsid w:val="003F6ED9"/>
    <w:rsid w:val="00400A1D"/>
    <w:rsid w:val="00400F84"/>
    <w:rsid w:val="0040134A"/>
    <w:rsid w:val="00402D42"/>
    <w:rsid w:val="0040335C"/>
    <w:rsid w:val="0040388C"/>
    <w:rsid w:val="00406005"/>
    <w:rsid w:val="0041207B"/>
    <w:rsid w:val="00413EE3"/>
    <w:rsid w:val="004157E9"/>
    <w:rsid w:val="00416B27"/>
    <w:rsid w:val="004201E0"/>
    <w:rsid w:val="00420792"/>
    <w:rsid w:val="00420F29"/>
    <w:rsid w:val="004210F4"/>
    <w:rsid w:val="00422C5E"/>
    <w:rsid w:val="00422F2F"/>
    <w:rsid w:val="00423526"/>
    <w:rsid w:val="004310D9"/>
    <w:rsid w:val="004314BE"/>
    <w:rsid w:val="004323EE"/>
    <w:rsid w:val="004372E4"/>
    <w:rsid w:val="004377F5"/>
    <w:rsid w:val="00437BB7"/>
    <w:rsid w:val="0044005E"/>
    <w:rsid w:val="0044036A"/>
    <w:rsid w:val="004422A7"/>
    <w:rsid w:val="0044230D"/>
    <w:rsid w:val="00445123"/>
    <w:rsid w:val="00446FA0"/>
    <w:rsid w:val="00450AFD"/>
    <w:rsid w:val="00453CDD"/>
    <w:rsid w:val="0046320B"/>
    <w:rsid w:val="004632E9"/>
    <w:rsid w:val="0046371C"/>
    <w:rsid w:val="00466FD5"/>
    <w:rsid w:val="00467D29"/>
    <w:rsid w:val="00471E7E"/>
    <w:rsid w:val="00472FC7"/>
    <w:rsid w:val="004758B5"/>
    <w:rsid w:val="00475DB3"/>
    <w:rsid w:val="00476282"/>
    <w:rsid w:val="00480D22"/>
    <w:rsid w:val="00482B67"/>
    <w:rsid w:val="00482D3C"/>
    <w:rsid w:val="00482FD2"/>
    <w:rsid w:val="00483771"/>
    <w:rsid w:val="0048470D"/>
    <w:rsid w:val="004854E0"/>
    <w:rsid w:val="00485A83"/>
    <w:rsid w:val="00494991"/>
    <w:rsid w:val="00495ED4"/>
    <w:rsid w:val="00496697"/>
    <w:rsid w:val="004967BB"/>
    <w:rsid w:val="00497ACA"/>
    <w:rsid w:val="00497ECE"/>
    <w:rsid w:val="004A1A6F"/>
    <w:rsid w:val="004A2B58"/>
    <w:rsid w:val="004B3B5C"/>
    <w:rsid w:val="004B3D97"/>
    <w:rsid w:val="004B4975"/>
    <w:rsid w:val="004B4E1A"/>
    <w:rsid w:val="004B5013"/>
    <w:rsid w:val="004B7B31"/>
    <w:rsid w:val="004C0BC2"/>
    <w:rsid w:val="004C2757"/>
    <w:rsid w:val="004C65B1"/>
    <w:rsid w:val="004C6F41"/>
    <w:rsid w:val="004D0CD7"/>
    <w:rsid w:val="004D5027"/>
    <w:rsid w:val="004D58A2"/>
    <w:rsid w:val="004D5A09"/>
    <w:rsid w:val="004E0B9B"/>
    <w:rsid w:val="004E0E7A"/>
    <w:rsid w:val="004E12EF"/>
    <w:rsid w:val="004E20EB"/>
    <w:rsid w:val="004E3A26"/>
    <w:rsid w:val="004E41EF"/>
    <w:rsid w:val="004E43FA"/>
    <w:rsid w:val="004E4ACD"/>
    <w:rsid w:val="004E503C"/>
    <w:rsid w:val="004E54E7"/>
    <w:rsid w:val="004E58F9"/>
    <w:rsid w:val="004E5AC1"/>
    <w:rsid w:val="004E699D"/>
    <w:rsid w:val="004E6E4E"/>
    <w:rsid w:val="004E71C7"/>
    <w:rsid w:val="004F027B"/>
    <w:rsid w:val="004F096F"/>
    <w:rsid w:val="004F28BE"/>
    <w:rsid w:val="004F4A92"/>
    <w:rsid w:val="004F61B8"/>
    <w:rsid w:val="004F7319"/>
    <w:rsid w:val="00503036"/>
    <w:rsid w:val="005032B1"/>
    <w:rsid w:val="00503456"/>
    <w:rsid w:val="00505019"/>
    <w:rsid w:val="00507371"/>
    <w:rsid w:val="0050777A"/>
    <w:rsid w:val="00513AA9"/>
    <w:rsid w:val="00513B23"/>
    <w:rsid w:val="00520400"/>
    <w:rsid w:val="005218E0"/>
    <w:rsid w:val="00521DD6"/>
    <w:rsid w:val="0052271D"/>
    <w:rsid w:val="005256EA"/>
    <w:rsid w:val="00527943"/>
    <w:rsid w:val="00530352"/>
    <w:rsid w:val="005336F4"/>
    <w:rsid w:val="0053494F"/>
    <w:rsid w:val="005350BA"/>
    <w:rsid w:val="00535743"/>
    <w:rsid w:val="00536A28"/>
    <w:rsid w:val="00541839"/>
    <w:rsid w:val="00541EB1"/>
    <w:rsid w:val="00543936"/>
    <w:rsid w:val="005445E7"/>
    <w:rsid w:val="00547004"/>
    <w:rsid w:val="00554B63"/>
    <w:rsid w:val="00555C6E"/>
    <w:rsid w:val="00560CC8"/>
    <w:rsid w:val="0056354F"/>
    <w:rsid w:val="00564267"/>
    <w:rsid w:val="0057120C"/>
    <w:rsid w:val="005730B6"/>
    <w:rsid w:val="00573F4A"/>
    <w:rsid w:val="005750EE"/>
    <w:rsid w:val="005761DD"/>
    <w:rsid w:val="00576BE3"/>
    <w:rsid w:val="00576FFB"/>
    <w:rsid w:val="0058016E"/>
    <w:rsid w:val="00580506"/>
    <w:rsid w:val="005815D0"/>
    <w:rsid w:val="00582B76"/>
    <w:rsid w:val="00583E54"/>
    <w:rsid w:val="005902B3"/>
    <w:rsid w:val="005915EF"/>
    <w:rsid w:val="00591CB1"/>
    <w:rsid w:val="00593F37"/>
    <w:rsid w:val="005A0C25"/>
    <w:rsid w:val="005A2703"/>
    <w:rsid w:val="005A60D0"/>
    <w:rsid w:val="005A6A70"/>
    <w:rsid w:val="005A7019"/>
    <w:rsid w:val="005A72CD"/>
    <w:rsid w:val="005B466C"/>
    <w:rsid w:val="005B5015"/>
    <w:rsid w:val="005B56FF"/>
    <w:rsid w:val="005C1B79"/>
    <w:rsid w:val="005C3171"/>
    <w:rsid w:val="005C3D76"/>
    <w:rsid w:val="005C4B01"/>
    <w:rsid w:val="005C5613"/>
    <w:rsid w:val="005D01D5"/>
    <w:rsid w:val="005D178D"/>
    <w:rsid w:val="005D3EF3"/>
    <w:rsid w:val="005D4200"/>
    <w:rsid w:val="005E02C3"/>
    <w:rsid w:val="005E122A"/>
    <w:rsid w:val="005E1AC4"/>
    <w:rsid w:val="005F16BE"/>
    <w:rsid w:val="005F18BE"/>
    <w:rsid w:val="005F3E9F"/>
    <w:rsid w:val="005F54D4"/>
    <w:rsid w:val="005F612B"/>
    <w:rsid w:val="005F64D1"/>
    <w:rsid w:val="00601E44"/>
    <w:rsid w:val="00602078"/>
    <w:rsid w:val="00604574"/>
    <w:rsid w:val="0060497C"/>
    <w:rsid w:val="00607709"/>
    <w:rsid w:val="006108B3"/>
    <w:rsid w:val="00611293"/>
    <w:rsid w:val="0061339B"/>
    <w:rsid w:val="00613DA7"/>
    <w:rsid w:val="00616801"/>
    <w:rsid w:val="00623F64"/>
    <w:rsid w:val="00624417"/>
    <w:rsid w:val="0062577C"/>
    <w:rsid w:val="00627CA6"/>
    <w:rsid w:val="00632E57"/>
    <w:rsid w:val="0063340A"/>
    <w:rsid w:val="00634F3D"/>
    <w:rsid w:val="00636428"/>
    <w:rsid w:val="00637EBB"/>
    <w:rsid w:val="00642126"/>
    <w:rsid w:val="00642B7C"/>
    <w:rsid w:val="006433D7"/>
    <w:rsid w:val="006462B0"/>
    <w:rsid w:val="00654EC6"/>
    <w:rsid w:val="006566FB"/>
    <w:rsid w:val="006606A2"/>
    <w:rsid w:val="0066444A"/>
    <w:rsid w:val="00666D43"/>
    <w:rsid w:val="00666E54"/>
    <w:rsid w:val="00670551"/>
    <w:rsid w:val="006716AE"/>
    <w:rsid w:val="00673020"/>
    <w:rsid w:val="006734B8"/>
    <w:rsid w:val="00674A93"/>
    <w:rsid w:val="006779E6"/>
    <w:rsid w:val="00680468"/>
    <w:rsid w:val="00680E93"/>
    <w:rsid w:val="0068504A"/>
    <w:rsid w:val="00685D66"/>
    <w:rsid w:val="00690E2B"/>
    <w:rsid w:val="006914F5"/>
    <w:rsid w:val="006915F0"/>
    <w:rsid w:val="00695487"/>
    <w:rsid w:val="006973F6"/>
    <w:rsid w:val="006A23E6"/>
    <w:rsid w:val="006A44E0"/>
    <w:rsid w:val="006A62C3"/>
    <w:rsid w:val="006A732E"/>
    <w:rsid w:val="006A79A2"/>
    <w:rsid w:val="006B0E32"/>
    <w:rsid w:val="006B1408"/>
    <w:rsid w:val="006B478A"/>
    <w:rsid w:val="006B61ED"/>
    <w:rsid w:val="006B759C"/>
    <w:rsid w:val="006C4CF7"/>
    <w:rsid w:val="006C762A"/>
    <w:rsid w:val="006C7DFA"/>
    <w:rsid w:val="006D0F58"/>
    <w:rsid w:val="006D1725"/>
    <w:rsid w:val="006D405D"/>
    <w:rsid w:val="006E10A1"/>
    <w:rsid w:val="006E2C35"/>
    <w:rsid w:val="006E2C7E"/>
    <w:rsid w:val="006E2E78"/>
    <w:rsid w:val="006E3257"/>
    <w:rsid w:val="006E3CEA"/>
    <w:rsid w:val="006E6E41"/>
    <w:rsid w:val="006F0714"/>
    <w:rsid w:val="006F0DC6"/>
    <w:rsid w:val="006F4985"/>
    <w:rsid w:val="006F4BE6"/>
    <w:rsid w:val="006F7F81"/>
    <w:rsid w:val="0070011E"/>
    <w:rsid w:val="007003E1"/>
    <w:rsid w:val="007003EA"/>
    <w:rsid w:val="00701978"/>
    <w:rsid w:val="00707760"/>
    <w:rsid w:val="0071313B"/>
    <w:rsid w:val="00713A91"/>
    <w:rsid w:val="00715818"/>
    <w:rsid w:val="00715ACB"/>
    <w:rsid w:val="00715E05"/>
    <w:rsid w:val="0072281F"/>
    <w:rsid w:val="007239E0"/>
    <w:rsid w:val="007258AF"/>
    <w:rsid w:val="00731978"/>
    <w:rsid w:val="00731D33"/>
    <w:rsid w:val="00734B6F"/>
    <w:rsid w:val="00735B31"/>
    <w:rsid w:val="00736F1D"/>
    <w:rsid w:val="00736FF0"/>
    <w:rsid w:val="007378D6"/>
    <w:rsid w:val="00742EF2"/>
    <w:rsid w:val="00744FDF"/>
    <w:rsid w:val="00750C7D"/>
    <w:rsid w:val="00754980"/>
    <w:rsid w:val="00756A0B"/>
    <w:rsid w:val="00763B25"/>
    <w:rsid w:val="00764D2C"/>
    <w:rsid w:val="007651C7"/>
    <w:rsid w:val="00766CA0"/>
    <w:rsid w:val="00770E56"/>
    <w:rsid w:val="00772A5C"/>
    <w:rsid w:val="00773035"/>
    <w:rsid w:val="00773565"/>
    <w:rsid w:val="0077412B"/>
    <w:rsid w:val="00776427"/>
    <w:rsid w:val="0077664C"/>
    <w:rsid w:val="00777E28"/>
    <w:rsid w:val="00777F51"/>
    <w:rsid w:val="00780586"/>
    <w:rsid w:val="00780AA0"/>
    <w:rsid w:val="007830E7"/>
    <w:rsid w:val="00783D49"/>
    <w:rsid w:val="00785509"/>
    <w:rsid w:val="0078565E"/>
    <w:rsid w:val="007869D3"/>
    <w:rsid w:val="00787930"/>
    <w:rsid w:val="00790921"/>
    <w:rsid w:val="00794C49"/>
    <w:rsid w:val="007A069B"/>
    <w:rsid w:val="007A1DE0"/>
    <w:rsid w:val="007A27E7"/>
    <w:rsid w:val="007A3061"/>
    <w:rsid w:val="007A3130"/>
    <w:rsid w:val="007A314A"/>
    <w:rsid w:val="007A4CFB"/>
    <w:rsid w:val="007A734D"/>
    <w:rsid w:val="007B04F3"/>
    <w:rsid w:val="007B45B3"/>
    <w:rsid w:val="007B7BDE"/>
    <w:rsid w:val="007C20D2"/>
    <w:rsid w:val="007C619E"/>
    <w:rsid w:val="007C628A"/>
    <w:rsid w:val="007D38CD"/>
    <w:rsid w:val="007D5369"/>
    <w:rsid w:val="007D5493"/>
    <w:rsid w:val="007E0CB1"/>
    <w:rsid w:val="007E196C"/>
    <w:rsid w:val="007E7E4A"/>
    <w:rsid w:val="007F0AD6"/>
    <w:rsid w:val="007F103F"/>
    <w:rsid w:val="007F15F0"/>
    <w:rsid w:val="007F168E"/>
    <w:rsid w:val="007F28BC"/>
    <w:rsid w:val="007F41E5"/>
    <w:rsid w:val="007F58DE"/>
    <w:rsid w:val="00800247"/>
    <w:rsid w:val="0080144F"/>
    <w:rsid w:val="00801499"/>
    <w:rsid w:val="0080416D"/>
    <w:rsid w:val="00807F32"/>
    <w:rsid w:val="00810923"/>
    <w:rsid w:val="0081231A"/>
    <w:rsid w:val="008131CB"/>
    <w:rsid w:val="0081789C"/>
    <w:rsid w:val="00817EE3"/>
    <w:rsid w:val="00820D83"/>
    <w:rsid w:val="008220E8"/>
    <w:rsid w:val="00822744"/>
    <w:rsid w:val="00822FE7"/>
    <w:rsid w:val="00823A03"/>
    <w:rsid w:val="008300BB"/>
    <w:rsid w:val="00832438"/>
    <w:rsid w:val="00832E9C"/>
    <w:rsid w:val="0083459A"/>
    <w:rsid w:val="008348C0"/>
    <w:rsid w:val="00835464"/>
    <w:rsid w:val="008356A8"/>
    <w:rsid w:val="008360E4"/>
    <w:rsid w:val="0084143F"/>
    <w:rsid w:val="008421A5"/>
    <w:rsid w:val="008422D3"/>
    <w:rsid w:val="00844856"/>
    <w:rsid w:val="00846264"/>
    <w:rsid w:val="0084746A"/>
    <w:rsid w:val="00847727"/>
    <w:rsid w:val="00847AB0"/>
    <w:rsid w:val="00851A61"/>
    <w:rsid w:val="008521BB"/>
    <w:rsid w:val="008543EC"/>
    <w:rsid w:val="00855DB0"/>
    <w:rsid w:val="008579A8"/>
    <w:rsid w:val="008607B1"/>
    <w:rsid w:val="0086558F"/>
    <w:rsid w:val="0086780B"/>
    <w:rsid w:val="00867C49"/>
    <w:rsid w:val="00873212"/>
    <w:rsid w:val="008733F7"/>
    <w:rsid w:val="008734BB"/>
    <w:rsid w:val="00884040"/>
    <w:rsid w:val="00886B73"/>
    <w:rsid w:val="00891A63"/>
    <w:rsid w:val="00892A95"/>
    <w:rsid w:val="00892C85"/>
    <w:rsid w:val="00896195"/>
    <w:rsid w:val="00896D2A"/>
    <w:rsid w:val="008A05F6"/>
    <w:rsid w:val="008A0ACF"/>
    <w:rsid w:val="008A4EBC"/>
    <w:rsid w:val="008A59FE"/>
    <w:rsid w:val="008A5A23"/>
    <w:rsid w:val="008A731B"/>
    <w:rsid w:val="008A790B"/>
    <w:rsid w:val="008B3340"/>
    <w:rsid w:val="008B5082"/>
    <w:rsid w:val="008B7537"/>
    <w:rsid w:val="008C1450"/>
    <w:rsid w:val="008C3282"/>
    <w:rsid w:val="008C44DF"/>
    <w:rsid w:val="008D0EC0"/>
    <w:rsid w:val="008D698E"/>
    <w:rsid w:val="008D6F08"/>
    <w:rsid w:val="008E13B5"/>
    <w:rsid w:val="008E1DBF"/>
    <w:rsid w:val="008E7BC7"/>
    <w:rsid w:val="008F27CC"/>
    <w:rsid w:val="008F3193"/>
    <w:rsid w:val="008F3D6A"/>
    <w:rsid w:val="008F4B1A"/>
    <w:rsid w:val="008F51CC"/>
    <w:rsid w:val="00903260"/>
    <w:rsid w:val="00904719"/>
    <w:rsid w:val="00905742"/>
    <w:rsid w:val="00905A5E"/>
    <w:rsid w:val="009065A6"/>
    <w:rsid w:val="00911373"/>
    <w:rsid w:val="009122FE"/>
    <w:rsid w:val="00914B9E"/>
    <w:rsid w:val="009165B1"/>
    <w:rsid w:val="0092517D"/>
    <w:rsid w:val="00925FA7"/>
    <w:rsid w:val="00932497"/>
    <w:rsid w:val="0093331E"/>
    <w:rsid w:val="00935DBA"/>
    <w:rsid w:val="009443DE"/>
    <w:rsid w:val="00945CC9"/>
    <w:rsid w:val="00954B2F"/>
    <w:rsid w:val="00956205"/>
    <w:rsid w:val="00956891"/>
    <w:rsid w:val="00961650"/>
    <w:rsid w:val="00962498"/>
    <w:rsid w:val="00963C6B"/>
    <w:rsid w:val="00973D78"/>
    <w:rsid w:val="0097431D"/>
    <w:rsid w:val="009743D3"/>
    <w:rsid w:val="0097717E"/>
    <w:rsid w:val="00980ABA"/>
    <w:rsid w:val="00983C63"/>
    <w:rsid w:val="0098401D"/>
    <w:rsid w:val="00986569"/>
    <w:rsid w:val="00987358"/>
    <w:rsid w:val="00994778"/>
    <w:rsid w:val="00995618"/>
    <w:rsid w:val="009957EA"/>
    <w:rsid w:val="009A2596"/>
    <w:rsid w:val="009A2967"/>
    <w:rsid w:val="009A5395"/>
    <w:rsid w:val="009A53B7"/>
    <w:rsid w:val="009B1B5F"/>
    <w:rsid w:val="009B3588"/>
    <w:rsid w:val="009B4DA0"/>
    <w:rsid w:val="009B50A3"/>
    <w:rsid w:val="009B7CF0"/>
    <w:rsid w:val="009C2FEC"/>
    <w:rsid w:val="009C5A48"/>
    <w:rsid w:val="009D105B"/>
    <w:rsid w:val="009D1266"/>
    <w:rsid w:val="009D69A0"/>
    <w:rsid w:val="009E1B48"/>
    <w:rsid w:val="009E36AA"/>
    <w:rsid w:val="009E41CB"/>
    <w:rsid w:val="009E4BB7"/>
    <w:rsid w:val="009E5C85"/>
    <w:rsid w:val="009F02B8"/>
    <w:rsid w:val="009F090F"/>
    <w:rsid w:val="009F1755"/>
    <w:rsid w:val="009F1845"/>
    <w:rsid w:val="009F18D3"/>
    <w:rsid w:val="009F23E6"/>
    <w:rsid w:val="009F3643"/>
    <w:rsid w:val="009F43ED"/>
    <w:rsid w:val="009F4CA7"/>
    <w:rsid w:val="009F54C1"/>
    <w:rsid w:val="009F7090"/>
    <w:rsid w:val="009F7189"/>
    <w:rsid w:val="00A01413"/>
    <w:rsid w:val="00A01610"/>
    <w:rsid w:val="00A02453"/>
    <w:rsid w:val="00A03362"/>
    <w:rsid w:val="00A14B68"/>
    <w:rsid w:val="00A15DE4"/>
    <w:rsid w:val="00A2121D"/>
    <w:rsid w:val="00A21D62"/>
    <w:rsid w:val="00A2282F"/>
    <w:rsid w:val="00A22D87"/>
    <w:rsid w:val="00A242DA"/>
    <w:rsid w:val="00A41672"/>
    <w:rsid w:val="00A43344"/>
    <w:rsid w:val="00A43511"/>
    <w:rsid w:val="00A4736D"/>
    <w:rsid w:val="00A557C7"/>
    <w:rsid w:val="00A55DE0"/>
    <w:rsid w:val="00A57BBF"/>
    <w:rsid w:val="00A64853"/>
    <w:rsid w:val="00A70926"/>
    <w:rsid w:val="00A72489"/>
    <w:rsid w:val="00A7319E"/>
    <w:rsid w:val="00A82299"/>
    <w:rsid w:val="00A83998"/>
    <w:rsid w:val="00A848F1"/>
    <w:rsid w:val="00A85A32"/>
    <w:rsid w:val="00A92236"/>
    <w:rsid w:val="00A9339F"/>
    <w:rsid w:val="00A93713"/>
    <w:rsid w:val="00A93E15"/>
    <w:rsid w:val="00A9404B"/>
    <w:rsid w:val="00A973F6"/>
    <w:rsid w:val="00AA28B0"/>
    <w:rsid w:val="00AA3B61"/>
    <w:rsid w:val="00AA4F90"/>
    <w:rsid w:val="00AA5387"/>
    <w:rsid w:val="00AA6829"/>
    <w:rsid w:val="00AA6909"/>
    <w:rsid w:val="00AA77F8"/>
    <w:rsid w:val="00AB092E"/>
    <w:rsid w:val="00AB09FF"/>
    <w:rsid w:val="00AC09C5"/>
    <w:rsid w:val="00AC1AD0"/>
    <w:rsid w:val="00AC4C00"/>
    <w:rsid w:val="00AC54EF"/>
    <w:rsid w:val="00AD0329"/>
    <w:rsid w:val="00AD6844"/>
    <w:rsid w:val="00AD6869"/>
    <w:rsid w:val="00AD791A"/>
    <w:rsid w:val="00AE175D"/>
    <w:rsid w:val="00AE60C0"/>
    <w:rsid w:val="00AE74A7"/>
    <w:rsid w:val="00AF309F"/>
    <w:rsid w:val="00AF579B"/>
    <w:rsid w:val="00B01D82"/>
    <w:rsid w:val="00B02F83"/>
    <w:rsid w:val="00B04023"/>
    <w:rsid w:val="00B041E2"/>
    <w:rsid w:val="00B0506D"/>
    <w:rsid w:val="00B07C16"/>
    <w:rsid w:val="00B11CAD"/>
    <w:rsid w:val="00B15B71"/>
    <w:rsid w:val="00B16049"/>
    <w:rsid w:val="00B1613F"/>
    <w:rsid w:val="00B17F0F"/>
    <w:rsid w:val="00B21BF5"/>
    <w:rsid w:val="00B25776"/>
    <w:rsid w:val="00B2625B"/>
    <w:rsid w:val="00B26EEA"/>
    <w:rsid w:val="00B30054"/>
    <w:rsid w:val="00B30238"/>
    <w:rsid w:val="00B3152B"/>
    <w:rsid w:val="00B3156C"/>
    <w:rsid w:val="00B32AC4"/>
    <w:rsid w:val="00B340F0"/>
    <w:rsid w:val="00B349F3"/>
    <w:rsid w:val="00B34FBE"/>
    <w:rsid w:val="00B36125"/>
    <w:rsid w:val="00B40A56"/>
    <w:rsid w:val="00B4105F"/>
    <w:rsid w:val="00B43C04"/>
    <w:rsid w:val="00B44227"/>
    <w:rsid w:val="00B45208"/>
    <w:rsid w:val="00B46731"/>
    <w:rsid w:val="00B46A0C"/>
    <w:rsid w:val="00B565CA"/>
    <w:rsid w:val="00B61592"/>
    <w:rsid w:val="00B61A2C"/>
    <w:rsid w:val="00B63B8C"/>
    <w:rsid w:val="00B65BF1"/>
    <w:rsid w:val="00B674BE"/>
    <w:rsid w:val="00B678B9"/>
    <w:rsid w:val="00B70A59"/>
    <w:rsid w:val="00B7140D"/>
    <w:rsid w:val="00B71992"/>
    <w:rsid w:val="00B721B7"/>
    <w:rsid w:val="00B723F1"/>
    <w:rsid w:val="00B726CD"/>
    <w:rsid w:val="00B744C8"/>
    <w:rsid w:val="00B770D2"/>
    <w:rsid w:val="00B84119"/>
    <w:rsid w:val="00B85378"/>
    <w:rsid w:val="00B869F8"/>
    <w:rsid w:val="00B86E9E"/>
    <w:rsid w:val="00B87CA2"/>
    <w:rsid w:val="00B938E3"/>
    <w:rsid w:val="00B96692"/>
    <w:rsid w:val="00B97526"/>
    <w:rsid w:val="00BA21A7"/>
    <w:rsid w:val="00BA363B"/>
    <w:rsid w:val="00BA3CD3"/>
    <w:rsid w:val="00BA4E9A"/>
    <w:rsid w:val="00BB088C"/>
    <w:rsid w:val="00BB3BF9"/>
    <w:rsid w:val="00BC1D52"/>
    <w:rsid w:val="00BC5576"/>
    <w:rsid w:val="00BC64C5"/>
    <w:rsid w:val="00BD4883"/>
    <w:rsid w:val="00BE007A"/>
    <w:rsid w:val="00BE14EE"/>
    <w:rsid w:val="00BE2235"/>
    <w:rsid w:val="00BE30B9"/>
    <w:rsid w:val="00BE4F66"/>
    <w:rsid w:val="00BF0A72"/>
    <w:rsid w:val="00BF0D97"/>
    <w:rsid w:val="00BF202A"/>
    <w:rsid w:val="00BF2725"/>
    <w:rsid w:val="00BF2C91"/>
    <w:rsid w:val="00BF4069"/>
    <w:rsid w:val="00BF7981"/>
    <w:rsid w:val="00C01863"/>
    <w:rsid w:val="00C07DCC"/>
    <w:rsid w:val="00C14D19"/>
    <w:rsid w:val="00C163A8"/>
    <w:rsid w:val="00C21C0E"/>
    <w:rsid w:val="00C236EE"/>
    <w:rsid w:val="00C2713C"/>
    <w:rsid w:val="00C276C9"/>
    <w:rsid w:val="00C27F07"/>
    <w:rsid w:val="00C32B75"/>
    <w:rsid w:val="00C37236"/>
    <w:rsid w:val="00C37A34"/>
    <w:rsid w:val="00C404BC"/>
    <w:rsid w:val="00C44677"/>
    <w:rsid w:val="00C44A23"/>
    <w:rsid w:val="00C45735"/>
    <w:rsid w:val="00C45BAE"/>
    <w:rsid w:val="00C46F3A"/>
    <w:rsid w:val="00C47BFD"/>
    <w:rsid w:val="00C47F26"/>
    <w:rsid w:val="00C53386"/>
    <w:rsid w:val="00C5490F"/>
    <w:rsid w:val="00C57B44"/>
    <w:rsid w:val="00C643D1"/>
    <w:rsid w:val="00C71DBD"/>
    <w:rsid w:val="00C737E6"/>
    <w:rsid w:val="00C771C7"/>
    <w:rsid w:val="00C77B6A"/>
    <w:rsid w:val="00C803C5"/>
    <w:rsid w:val="00C820AF"/>
    <w:rsid w:val="00C84113"/>
    <w:rsid w:val="00C857A3"/>
    <w:rsid w:val="00C85B3D"/>
    <w:rsid w:val="00C87BD7"/>
    <w:rsid w:val="00C91F2C"/>
    <w:rsid w:val="00C9332D"/>
    <w:rsid w:val="00CA2C51"/>
    <w:rsid w:val="00CA30C1"/>
    <w:rsid w:val="00CB134E"/>
    <w:rsid w:val="00CB2839"/>
    <w:rsid w:val="00CB2870"/>
    <w:rsid w:val="00CB4FE5"/>
    <w:rsid w:val="00CC07A4"/>
    <w:rsid w:val="00CC1B0E"/>
    <w:rsid w:val="00CC71F7"/>
    <w:rsid w:val="00CC7EF4"/>
    <w:rsid w:val="00CC7F69"/>
    <w:rsid w:val="00CD239D"/>
    <w:rsid w:val="00CD2922"/>
    <w:rsid w:val="00CD343C"/>
    <w:rsid w:val="00CD4802"/>
    <w:rsid w:val="00CD5245"/>
    <w:rsid w:val="00CD5F2F"/>
    <w:rsid w:val="00CD6672"/>
    <w:rsid w:val="00CE1341"/>
    <w:rsid w:val="00CE1DE3"/>
    <w:rsid w:val="00CE2128"/>
    <w:rsid w:val="00CF18AB"/>
    <w:rsid w:val="00CF4FBE"/>
    <w:rsid w:val="00D01459"/>
    <w:rsid w:val="00D037AA"/>
    <w:rsid w:val="00D06C4E"/>
    <w:rsid w:val="00D0722E"/>
    <w:rsid w:val="00D11337"/>
    <w:rsid w:val="00D11614"/>
    <w:rsid w:val="00D16AF4"/>
    <w:rsid w:val="00D21176"/>
    <w:rsid w:val="00D22982"/>
    <w:rsid w:val="00D231A6"/>
    <w:rsid w:val="00D25675"/>
    <w:rsid w:val="00D26E3E"/>
    <w:rsid w:val="00D32EB8"/>
    <w:rsid w:val="00D33BB3"/>
    <w:rsid w:val="00D34D4E"/>
    <w:rsid w:val="00D454D0"/>
    <w:rsid w:val="00D46315"/>
    <w:rsid w:val="00D464A5"/>
    <w:rsid w:val="00D478E6"/>
    <w:rsid w:val="00D521A8"/>
    <w:rsid w:val="00D534E6"/>
    <w:rsid w:val="00D53D73"/>
    <w:rsid w:val="00D55663"/>
    <w:rsid w:val="00D5636B"/>
    <w:rsid w:val="00D578B0"/>
    <w:rsid w:val="00D61883"/>
    <w:rsid w:val="00D62E47"/>
    <w:rsid w:val="00D65228"/>
    <w:rsid w:val="00D67E6E"/>
    <w:rsid w:val="00D7028E"/>
    <w:rsid w:val="00D71D5F"/>
    <w:rsid w:val="00D724BD"/>
    <w:rsid w:val="00D73075"/>
    <w:rsid w:val="00D76B2D"/>
    <w:rsid w:val="00D802EF"/>
    <w:rsid w:val="00D86BCC"/>
    <w:rsid w:val="00D86C6A"/>
    <w:rsid w:val="00D90396"/>
    <w:rsid w:val="00D92FFF"/>
    <w:rsid w:val="00D94BFF"/>
    <w:rsid w:val="00D956AA"/>
    <w:rsid w:val="00DA0F71"/>
    <w:rsid w:val="00DA1EA1"/>
    <w:rsid w:val="00DA2703"/>
    <w:rsid w:val="00DA5297"/>
    <w:rsid w:val="00DA531B"/>
    <w:rsid w:val="00DA5F69"/>
    <w:rsid w:val="00DA6CCC"/>
    <w:rsid w:val="00DA7DD6"/>
    <w:rsid w:val="00DB1F7F"/>
    <w:rsid w:val="00DB3C95"/>
    <w:rsid w:val="00DB4620"/>
    <w:rsid w:val="00DB7DA4"/>
    <w:rsid w:val="00DC078B"/>
    <w:rsid w:val="00DC1F8A"/>
    <w:rsid w:val="00DC4287"/>
    <w:rsid w:val="00DC4F3D"/>
    <w:rsid w:val="00DC7710"/>
    <w:rsid w:val="00DC7AFE"/>
    <w:rsid w:val="00DD1433"/>
    <w:rsid w:val="00DD3D3D"/>
    <w:rsid w:val="00DE0303"/>
    <w:rsid w:val="00DE0F3A"/>
    <w:rsid w:val="00DE4DF2"/>
    <w:rsid w:val="00DF199A"/>
    <w:rsid w:val="00DF2995"/>
    <w:rsid w:val="00DF463A"/>
    <w:rsid w:val="00DF48F4"/>
    <w:rsid w:val="00DF4F3B"/>
    <w:rsid w:val="00DF576B"/>
    <w:rsid w:val="00DF5E53"/>
    <w:rsid w:val="00DF5F4B"/>
    <w:rsid w:val="00DF7F2A"/>
    <w:rsid w:val="00E03F9F"/>
    <w:rsid w:val="00E047FA"/>
    <w:rsid w:val="00E0593F"/>
    <w:rsid w:val="00E05B82"/>
    <w:rsid w:val="00E07B5F"/>
    <w:rsid w:val="00E107F3"/>
    <w:rsid w:val="00E10EA8"/>
    <w:rsid w:val="00E12319"/>
    <w:rsid w:val="00E14E94"/>
    <w:rsid w:val="00E151DB"/>
    <w:rsid w:val="00E15CEA"/>
    <w:rsid w:val="00E172C3"/>
    <w:rsid w:val="00E21D35"/>
    <w:rsid w:val="00E25BE5"/>
    <w:rsid w:val="00E26252"/>
    <w:rsid w:val="00E262DD"/>
    <w:rsid w:val="00E26737"/>
    <w:rsid w:val="00E26CE1"/>
    <w:rsid w:val="00E277E3"/>
    <w:rsid w:val="00E27A60"/>
    <w:rsid w:val="00E3015B"/>
    <w:rsid w:val="00E31199"/>
    <w:rsid w:val="00E35465"/>
    <w:rsid w:val="00E36402"/>
    <w:rsid w:val="00E364F4"/>
    <w:rsid w:val="00E36BA1"/>
    <w:rsid w:val="00E40788"/>
    <w:rsid w:val="00E40E83"/>
    <w:rsid w:val="00E410CB"/>
    <w:rsid w:val="00E42D7E"/>
    <w:rsid w:val="00E435B3"/>
    <w:rsid w:val="00E451A0"/>
    <w:rsid w:val="00E46FE0"/>
    <w:rsid w:val="00E539CC"/>
    <w:rsid w:val="00E541BC"/>
    <w:rsid w:val="00E54DD6"/>
    <w:rsid w:val="00E57EED"/>
    <w:rsid w:val="00E60CBC"/>
    <w:rsid w:val="00E615B2"/>
    <w:rsid w:val="00E62ACB"/>
    <w:rsid w:val="00E64F8E"/>
    <w:rsid w:val="00E6755E"/>
    <w:rsid w:val="00E73F81"/>
    <w:rsid w:val="00E74176"/>
    <w:rsid w:val="00E75AB2"/>
    <w:rsid w:val="00E82E4F"/>
    <w:rsid w:val="00E847F5"/>
    <w:rsid w:val="00E84AC0"/>
    <w:rsid w:val="00E905CF"/>
    <w:rsid w:val="00E917F3"/>
    <w:rsid w:val="00E95D64"/>
    <w:rsid w:val="00EA2F40"/>
    <w:rsid w:val="00EA5A15"/>
    <w:rsid w:val="00EA7929"/>
    <w:rsid w:val="00EB193E"/>
    <w:rsid w:val="00EB5CC6"/>
    <w:rsid w:val="00EB7113"/>
    <w:rsid w:val="00EC0039"/>
    <w:rsid w:val="00EC2122"/>
    <w:rsid w:val="00EC2549"/>
    <w:rsid w:val="00EC365A"/>
    <w:rsid w:val="00EC457D"/>
    <w:rsid w:val="00EC56D8"/>
    <w:rsid w:val="00EC5FDD"/>
    <w:rsid w:val="00EC63AA"/>
    <w:rsid w:val="00EC7BF7"/>
    <w:rsid w:val="00ED1437"/>
    <w:rsid w:val="00ED3CF4"/>
    <w:rsid w:val="00ED4CB4"/>
    <w:rsid w:val="00ED5CEB"/>
    <w:rsid w:val="00ED77F3"/>
    <w:rsid w:val="00EE1545"/>
    <w:rsid w:val="00EE1E87"/>
    <w:rsid w:val="00EE3771"/>
    <w:rsid w:val="00EE43C6"/>
    <w:rsid w:val="00EE4699"/>
    <w:rsid w:val="00EE73F8"/>
    <w:rsid w:val="00EF29AD"/>
    <w:rsid w:val="00EF2E45"/>
    <w:rsid w:val="00EF409F"/>
    <w:rsid w:val="00EF4715"/>
    <w:rsid w:val="00EF4FFF"/>
    <w:rsid w:val="00EF5CA4"/>
    <w:rsid w:val="00EF6C3C"/>
    <w:rsid w:val="00F00790"/>
    <w:rsid w:val="00F016C6"/>
    <w:rsid w:val="00F02311"/>
    <w:rsid w:val="00F0237A"/>
    <w:rsid w:val="00F03DDC"/>
    <w:rsid w:val="00F05307"/>
    <w:rsid w:val="00F06DA8"/>
    <w:rsid w:val="00F07669"/>
    <w:rsid w:val="00F10346"/>
    <w:rsid w:val="00F138BF"/>
    <w:rsid w:val="00F167A7"/>
    <w:rsid w:val="00F2085F"/>
    <w:rsid w:val="00F24F72"/>
    <w:rsid w:val="00F26C7D"/>
    <w:rsid w:val="00F26EB9"/>
    <w:rsid w:val="00F27083"/>
    <w:rsid w:val="00F30E85"/>
    <w:rsid w:val="00F3182C"/>
    <w:rsid w:val="00F3662E"/>
    <w:rsid w:val="00F41D71"/>
    <w:rsid w:val="00F44A5E"/>
    <w:rsid w:val="00F44DE2"/>
    <w:rsid w:val="00F460F3"/>
    <w:rsid w:val="00F50FCF"/>
    <w:rsid w:val="00F51484"/>
    <w:rsid w:val="00F519E8"/>
    <w:rsid w:val="00F60B6C"/>
    <w:rsid w:val="00F63B3E"/>
    <w:rsid w:val="00F63C22"/>
    <w:rsid w:val="00F640AF"/>
    <w:rsid w:val="00F64C4B"/>
    <w:rsid w:val="00F65BB3"/>
    <w:rsid w:val="00F67C1A"/>
    <w:rsid w:val="00F7283F"/>
    <w:rsid w:val="00F729A9"/>
    <w:rsid w:val="00F7501A"/>
    <w:rsid w:val="00F757CE"/>
    <w:rsid w:val="00F769BF"/>
    <w:rsid w:val="00F77DD7"/>
    <w:rsid w:val="00F81BA8"/>
    <w:rsid w:val="00F81E58"/>
    <w:rsid w:val="00F8223B"/>
    <w:rsid w:val="00F84F50"/>
    <w:rsid w:val="00F8627B"/>
    <w:rsid w:val="00F87AA6"/>
    <w:rsid w:val="00F9002E"/>
    <w:rsid w:val="00F92CFC"/>
    <w:rsid w:val="00F934B6"/>
    <w:rsid w:val="00F9573C"/>
    <w:rsid w:val="00F97299"/>
    <w:rsid w:val="00FA14D3"/>
    <w:rsid w:val="00FA296C"/>
    <w:rsid w:val="00FA3CCE"/>
    <w:rsid w:val="00FA542F"/>
    <w:rsid w:val="00FA587E"/>
    <w:rsid w:val="00FA66D2"/>
    <w:rsid w:val="00FB1476"/>
    <w:rsid w:val="00FB663B"/>
    <w:rsid w:val="00FB7E58"/>
    <w:rsid w:val="00FC3EC0"/>
    <w:rsid w:val="00FC4F28"/>
    <w:rsid w:val="00FC5371"/>
    <w:rsid w:val="00FC787D"/>
    <w:rsid w:val="00FD1CE0"/>
    <w:rsid w:val="00FD3D78"/>
    <w:rsid w:val="00FD3FBD"/>
    <w:rsid w:val="00FD5388"/>
    <w:rsid w:val="00FD5416"/>
    <w:rsid w:val="00FD5F36"/>
    <w:rsid w:val="00FE149A"/>
    <w:rsid w:val="00FE7777"/>
    <w:rsid w:val="00FF14A9"/>
    <w:rsid w:val="00FF319D"/>
    <w:rsid w:val="00FF4C2F"/>
    <w:rsid w:val="00FF6777"/>
    <w:rsid w:val="00FF67A8"/>
    <w:rsid w:val="05436D86"/>
    <w:rsid w:val="0D6DFB17"/>
    <w:rsid w:val="12B88D5B"/>
    <w:rsid w:val="25AA557C"/>
    <w:rsid w:val="2E1092B3"/>
    <w:rsid w:val="43523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68DAB682"/>
  <w15:chartTrackingRefBased/>
  <w15:docId w15:val="{17DF57C8-4E9D-4E40-ABB8-2A1E2B20D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E05B8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753C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753C6"/>
    <w:rPr>
      <w:sz w:val="24"/>
      <w:szCs w:val="24"/>
    </w:rPr>
  </w:style>
  <w:style w:type="character" w:styleId="Hypertextovodkaz">
    <w:name w:val="Hyperlink"/>
    <w:uiPriority w:val="99"/>
    <w:unhideWhenUsed/>
    <w:rsid w:val="00E541BC"/>
    <w:rPr>
      <w:color w:val="0000FF"/>
      <w:u w:val="single"/>
    </w:rPr>
  </w:style>
  <w:style w:type="table" w:styleId="Mkatabulky">
    <w:name w:val="Table Grid"/>
    <w:basedOn w:val="Normlntabulka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E84AC0"/>
    <w:rPr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semiHidden/>
    <w:rsid w:val="00E84AC0"/>
    <w:rPr>
      <w:lang w:eastAsia="en-US"/>
    </w:rPr>
  </w:style>
  <w:style w:type="character" w:styleId="Znakapoznpodarou">
    <w:name w:val="footnote reference"/>
    <w:semiHidden/>
    <w:rsid w:val="00E84AC0"/>
    <w:rPr>
      <w:vertAlign w:val="superscript"/>
    </w:rPr>
  </w:style>
  <w:style w:type="paragraph" w:styleId="Nzev">
    <w:name w:val="Title"/>
    <w:basedOn w:val="Normln"/>
    <w:link w:val="NzevChar"/>
    <w:qFormat/>
    <w:rsid w:val="00E84AC0"/>
    <w:pPr>
      <w:jc w:val="center"/>
    </w:pPr>
    <w:rPr>
      <w:rFonts w:ascii="TimesNewRomanPS-BoldMT" w:hAnsi="TimesNewRomanPS-BoldMT"/>
      <w:b/>
      <w:sz w:val="32"/>
      <w:szCs w:val="20"/>
      <w:lang w:eastAsia="en-US"/>
    </w:rPr>
  </w:style>
  <w:style w:type="character" w:customStyle="1" w:styleId="NzevChar">
    <w:name w:val="Název Char"/>
    <w:link w:val="Nzev"/>
    <w:rsid w:val="00E84AC0"/>
    <w:rPr>
      <w:rFonts w:ascii="TimesNewRomanPS-BoldMT" w:hAnsi="TimesNewRomanPS-BoldMT"/>
      <w:b/>
      <w:sz w:val="3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4DA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B4DA0"/>
    <w:rPr>
      <w:rFonts w:ascii="Segoe UI" w:hAnsi="Segoe UI" w:cs="Segoe UI"/>
      <w:sz w:val="18"/>
      <w:szCs w:val="18"/>
    </w:rPr>
  </w:style>
  <w:style w:type="character" w:styleId="Odkaznakoment">
    <w:name w:val="annotation reference"/>
    <w:uiPriority w:val="99"/>
    <w:semiHidden/>
    <w:unhideWhenUsed/>
    <w:rsid w:val="00B040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0402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04023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402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04023"/>
    <w:rPr>
      <w:b/>
      <w:bCs/>
    </w:rPr>
  </w:style>
  <w:style w:type="paragraph" w:styleId="Odstavecseseznamem">
    <w:name w:val="List Paragraph"/>
    <w:basedOn w:val="Normln"/>
    <w:uiPriority w:val="1"/>
    <w:qFormat/>
    <w:rsid w:val="00B84119"/>
    <w:pPr>
      <w:ind w:left="708"/>
    </w:pPr>
  </w:style>
  <w:style w:type="paragraph" w:styleId="Revize">
    <w:name w:val="Revision"/>
    <w:hidden/>
    <w:uiPriority w:val="99"/>
    <w:semiHidden/>
    <w:rsid w:val="00D71D5F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E05B82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Default">
    <w:name w:val="Default"/>
    <w:rsid w:val="004323E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Zkladntext">
    <w:name w:val="Body Text"/>
    <w:basedOn w:val="Normln"/>
    <w:link w:val="ZkladntextChar"/>
    <w:uiPriority w:val="1"/>
    <w:semiHidden/>
    <w:unhideWhenUsed/>
    <w:qFormat/>
    <w:rsid w:val="005B5015"/>
    <w:pPr>
      <w:widowControl w:val="0"/>
      <w:autoSpaceDE w:val="0"/>
      <w:autoSpaceDN w:val="0"/>
    </w:pPr>
    <w:rPr>
      <w:sz w:val="22"/>
      <w:szCs w:val="22"/>
      <w:lang w:val="en-US" w:eastAsia="en-US"/>
    </w:rPr>
  </w:style>
  <w:style w:type="character" w:customStyle="1" w:styleId="ZkladntextChar">
    <w:name w:val="Základní text Char"/>
    <w:link w:val="Zkladntext"/>
    <w:uiPriority w:val="1"/>
    <w:semiHidden/>
    <w:rsid w:val="005B5015"/>
    <w:rPr>
      <w:sz w:val="22"/>
      <w:szCs w:val="22"/>
      <w:lang w:val="en-US" w:eastAsia="en-US"/>
    </w:rPr>
  </w:style>
  <w:style w:type="paragraph" w:styleId="Normlnweb">
    <w:name w:val="Normal (Web)"/>
    <w:basedOn w:val="Normln"/>
    <w:uiPriority w:val="99"/>
    <w:unhideWhenUsed/>
    <w:rsid w:val="009E41CB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9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825942DA6AC94DB7F104386134D787" ma:contentTypeVersion="18" ma:contentTypeDescription="Vytvoří nový dokument" ma:contentTypeScope="" ma:versionID="6e0022f7564e2af4419f04fc035eafb2">
  <xsd:schema xmlns:xsd="http://www.w3.org/2001/XMLSchema" xmlns:xs="http://www.w3.org/2001/XMLSchema" xmlns:p="http://schemas.microsoft.com/office/2006/metadata/properties" xmlns:ns2="7351cd7a-b2ae-4049-b046-73db23a2c692" xmlns:ns3="fc494608-e695-458d-84fa-e61574899ce2" targetNamespace="http://schemas.microsoft.com/office/2006/metadata/properties" ma:root="true" ma:fieldsID="b890d1abfd7c08ca2700fadf46c4aaae" ns2:_="" ns3:_="">
    <xsd:import namespace="7351cd7a-b2ae-4049-b046-73db23a2c692"/>
    <xsd:import namespace="fc494608-e695-458d-84fa-e61574899c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51cd7a-b2ae-4049-b046-73db23a2c6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3242e4e8-a8fd-48dc-97c4-2376aa9791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94608-e695-458d-84fa-e61574899ce2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433552c-720b-4a9f-a4e9-5bb65efb0999}" ma:internalName="TaxCatchAll" ma:showField="CatchAllData" ma:web="fc494608-e695-458d-84fa-e61574899c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494608-e695-458d-84fa-e61574899ce2" xsi:nil="true"/>
    <lcf76f155ced4ddcb4097134ff3c332f xmlns="7351cd7a-b2ae-4049-b046-73db23a2c69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46E236E-D13A-44DC-B98B-A173CEFE23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B14836-44B1-4979-AA61-D4680C6404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172F54-7B85-4CBC-B482-CF940FD03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51cd7a-b2ae-4049-b046-73db23a2c692"/>
    <ds:schemaRef ds:uri="fc494608-e695-458d-84fa-e61574899c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6572A2-C909-4271-A6DB-41AFFB172EA9}">
  <ds:schemaRefs>
    <ds:schemaRef ds:uri="http://schemas.microsoft.com/office/2006/metadata/properties"/>
    <ds:schemaRef ds:uri="http://schemas.microsoft.com/office/infopath/2007/PartnerControls"/>
    <ds:schemaRef ds:uri="fc494608-e695-458d-84fa-e61574899ce2"/>
    <ds:schemaRef ds:uri="7351cd7a-b2ae-4049-b046-73db23a2c6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3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írodovědecká fakulta JU</vt:lpstr>
    </vt:vector>
  </TitlesOfParts>
  <Company>HELP reality s.r.o.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rodovědecká fakulta JU</dc:title>
  <dc:subject/>
  <dc:creator>Tomáš Hauer</dc:creator>
  <cp:keywords/>
  <cp:lastModifiedBy>Frantisek Vacha</cp:lastModifiedBy>
  <cp:revision>2</cp:revision>
  <cp:lastPrinted>2018-10-16T13:20:00Z</cp:lastPrinted>
  <dcterms:created xsi:type="dcterms:W3CDTF">2024-11-06T09:35:00Z</dcterms:created>
  <dcterms:modified xsi:type="dcterms:W3CDTF">2024-11-0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825942DA6AC94DB7F104386134D787</vt:lpwstr>
  </property>
  <property fmtid="{D5CDD505-2E9C-101B-9397-08002B2CF9AE}" pid="3" name="MediaServiceImageTags">
    <vt:lpwstr/>
  </property>
</Properties>
</file>